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C07B8" w14:textId="2F63A691" w:rsidR="00526374" w:rsidRDefault="00526374" w:rsidP="00511825">
      <w:pPr>
        <w:snapToGrid/>
        <w:spacing w:before="0" w:afterLines="50" w:after="120" w:line="240" w:lineRule="auto"/>
        <w:jc w:val="center"/>
        <w:rPr>
          <w:rFonts w:ascii="黑体" w:eastAsia="黑体" w:hAnsi="黑体" w:cs="黑体"/>
          <w:b/>
          <w:color w:val="000000"/>
          <w:sz w:val="40"/>
        </w:rPr>
      </w:pPr>
      <w:r>
        <w:rPr>
          <w:rFonts w:ascii="黑体" w:eastAsia="黑体" w:hAnsi="黑体" w:cs="黑体"/>
          <w:b/>
          <w:color w:val="000000"/>
          <w:sz w:val="40"/>
        </w:rPr>
        <w:t>第二届冰冻</w:t>
      </w:r>
      <w:proofErr w:type="gramStart"/>
      <w:r>
        <w:rPr>
          <w:rFonts w:ascii="黑体" w:eastAsia="黑体" w:hAnsi="黑体" w:cs="黑体"/>
          <w:b/>
          <w:color w:val="000000"/>
          <w:sz w:val="40"/>
        </w:rPr>
        <w:t>圈科学</w:t>
      </w:r>
      <w:proofErr w:type="gramEnd"/>
      <w:r>
        <w:rPr>
          <w:rFonts w:ascii="黑体" w:eastAsia="黑体" w:hAnsi="黑体" w:cs="黑体"/>
          <w:b/>
          <w:color w:val="000000"/>
          <w:sz w:val="40"/>
        </w:rPr>
        <w:t>青年论坛</w:t>
      </w:r>
      <w:r w:rsidR="00B933D1">
        <w:rPr>
          <w:rFonts w:ascii="黑体" w:eastAsia="黑体" w:hAnsi="黑体" w:cs="黑体" w:hint="eastAsia"/>
          <w:b/>
          <w:color w:val="000000"/>
          <w:sz w:val="40"/>
        </w:rPr>
        <w:t>召集人信息表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511"/>
        <w:gridCol w:w="1242"/>
        <w:gridCol w:w="3713"/>
        <w:gridCol w:w="2595"/>
      </w:tblGrid>
      <w:tr w:rsidR="004141B8" w:rsidRPr="006D5196" w14:paraId="41396DE0" w14:textId="77777777" w:rsidTr="0052760C">
        <w:trPr>
          <w:trHeight w:val="300"/>
        </w:trPr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vAlign w:val="center"/>
            <w:hideMark/>
          </w:tcPr>
          <w:p w14:paraId="7CA2AB26" w14:textId="77777777" w:rsidR="006D5196" w:rsidRPr="006D5196" w:rsidRDefault="006D5196" w:rsidP="008F7789">
            <w:pPr>
              <w:snapToGrid/>
              <w:spacing w:before="0" w:after="0" w:line="240" w:lineRule="auto"/>
              <w:jc w:val="center"/>
              <w:rPr>
                <w:rFonts w:ascii="微软雅黑" w:eastAsia="微软雅黑" w:hAnsi="微软雅黑" w:cs="宋体"/>
                <w:b/>
                <w:bCs/>
                <w:color w:val="auto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b/>
                <w:bCs/>
                <w:color w:val="auto"/>
                <w:kern w:val="0"/>
                <w:sz w:val="21"/>
                <w:szCs w:val="21"/>
              </w:rPr>
              <w:t>会议议题</w:t>
            </w:r>
          </w:p>
        </w:tc>
        <w:tc>
          <w:tcPr>
            <w:tcW w:w="1242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D5DCE4"/>
            <w:noWrap/>
            <w:vAlign w:val="center"/>
            <w:hideMark/>
          </w:tcPr>
          <w:p w14:paraId="078CBCDB" w14:textId="77777777" w:rsidR="006D5196" w:rsidRPr="006D5196" w:rsidRDefault="006D5196" w:rsidP="006D5196">
            <w:pPr>
              <w:widowControl/>
              <w:snapToGrid/>
              <w:spacing w:before="0" w:after="0" w:line="240" w:lineRule="auto"/>
              <w:jc w:val="center"/>
              <w:rPr>
                <w:rFonts w:ascii="微软雅黑" w:eastAsia="微软雅黑" w:hAnsi="微软雅黑" w:cs="宋体"/>
                <w:b/>
                <w:bCs/>
                <w:color w:val="auto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b/>
                <w:bCs/>
                <w:color w:val="auto"/>
                <w:kern w:val="0"/>
                <w:sz w:val="21"/>
                <w:szCs w:val="21"/>
              </w:rPr>
              <w:t>召集人</w:t>
            </w:r>
          </w:p>
        </w:tc>
        <w:tc>
          <w:tcPr>
            <w:tcW w:w="3713" w:type="dxa"/>
            <w:tcBorders>
              <w:top w:val="single" w:sz="4" w:space="0" w:color="auto"/>
              <w:bottom w:val="single" w:sz="4" w:space="0" w:color="auto"/>
            </w:tcBorders>
            <w:shd w:val="clear" w:color="auto" w:fill="D5DCE4"/>
            <w:noWrap/>
            <w:vAlign w:val="center"/>
            <w:hideMark/>
          </w:tcPr>
          <w:p w14:paraId="3D35CE56" w14:textId="51AADF28" w:rsidR="006D5196" w:rsidRPr="006D5196" w:rsidRDefault="006D5196" w:rsidP="006D5196">
            <w:pPr>
              <w:widowControl/>
              <w:snapToGrid/>
              <w:spacing w:before="0" w:after="0" w:line="240" w:lineRule="auto"/>
              <w:jc w:val="center"/>
              <w:rPr>
                <w:rFonts w:ascii="微软雅黑" w:eastAsia="微软雅黑" w:hAnsi="微软雅黑" w:cs="宋体"/>
                <w:b/>
                <w:bCs/>
                <w:color w:val="auto"/>
                <w:kern w:val="0"/>
                <w:sz w:val="21"/>
                <w:szCs w:val="21"/>
              </w:rPr>
            </w:pPr>
            <w:r w:rsidRPr="00511825">
              <w:rPr>
                <w:rFonts w:ascii="微软雅黑" w:eastAsia="微软雅黑" w:hAnsi="微软雅黑" w:cs="宋体" w:hint="eastAsia"/>
                <w:b/>
                <w:bCs/>
                <w:color w:val="auto"/>
                <w:kern w:val="0"/>
                <w:sz w:val="21"/>
                <w:szCs w:val="21"/>
              </w:rPr>
              <w:t>工作</w:t>
            </w:r>
            <w:r w:rsidRPr="006D5196">
              <w:rPr>
                <w:rFonts w:ascii="微软雅黑" w:eastAsia="微软雅黑" w:hAnsi="微软雅黑" w:cs="宋体" w:hint="eastAsia"/>
                <w:b/>
                <w:bCs/>
                <w:color w:val="auto"/>
                <w:kern w:val="0"/>
                <w:sz w:val="21"/>
                <w:szCs w:val="21"/>
              </w:rPr>
              <w:t>单位</w:t>
            </w:r>
          </w:p>
        </w:tc>
        <w:tc>
          <w:tcPr>
            <w:tcW w:w="259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vAlign w:val="center"/>
            <w:hideMark/>
          </w:tcPr>
          <w:p w14:paraId="54399C99" w14:textId="77777777" w:rsidR="006D5196" w:rsidRPr="006D5196" w:rsidRDefault="006D5196" w:rsidP="006D5196">
            <w:pPr>
              <w:widowControl/>
              <w:snapToGrid/>
              <w:spacing w:before="0" w:after="0" w:line="240" w:lineRule="auto"/>
              <w:jc w:val="center"/>
              <w:rPr>
                <w:rFonts w:ascii="微软雅黑" w:eastAsia="微软雅黑" w:hAnsi="微软雅黑" w:cs="宋体"/>
                <w:b/>
                <w:bCs/>
                <w:color w:val="auto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b/>
                <w:bCs/>
                <w:color w:val="auto"/>
                <w:kern w:val="0"/>
                <w:sz w:val="21"/>
                <w:szCs w:val="21"/>
              </w:rPr>
              <w:t>电子邮件</w:t>
            </w:r>
          </w:p>
        </w:tc>
      </w:tr>
      <w:tr w:rsidR="006D5196" w:rsidRPr="006D5196" w14:paraId="6227C8E9" w14:textId="77777777" w:rsidTr="0052760C">
        <w:trPr>
          <w:trHeight w:val="283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9117A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b/>
                <w:bCs/>
                <w:color w:val="000000"/>
                <w:kern w:val="0"/>
                <w:sz w:val="21"/>
                <w:szCs w:val="21"/>
              </w:rPr>
              <w:t>1. 冰冻圈气候环境记录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04CC3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张玉兰</w:t>
            </w:r>
          </w:p>
        </w:tc>
        <w:tc>
          <w:tcPr>
            <w:tcW w:w="3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DADB5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中国科学院西北生态环境资源研究院</w:t>
            </w:r>
          </w:p>
        </w:tc>
        <w:tc>
          <w:tcPr>
            <w:tcW w:w="25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DBC90" w14:textId="77777777" w:rsidR="006D5196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8" w:history="1">
              <w:r w:rsidR="006D5196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>yulan.zhang@lzb.ac.cn</w:t>
              </w:r>
            </w:hyperlink>
          </w:p>
        </w:tc>
      </w:tr>
      <w:tr w:rsidR="006D5196" w:rsidRPr="006D5196" w14:paraId="0D0B6BAF" w14:textId="77777777" w:rsidTr="0052760C">
        <w:trPr>
          <w:trHeight w:val="283"/>
        </w:trPr>
        <w:tc>
          <w:tcPr>
            <w:tcW w:w="151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53825D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CFCF5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proofErr w:type="gramStart"/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耿雷</w:t>
            </w:r>
            <w:proofErr w:type="gramEnd"/>
          </w:p>
        </w:tc>
        <w:tc>
          <w:tcPr>
            <w:tcW w:w="3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10E4F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中国科学技术大学</w:t>
            </w:r>
          </w:p>
        </w:tc>
        <w:tc>
          <w:tcPr>
            <w:tcW w:w="25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EB53B" w14:textId="77777777" w:rsidR="006D5196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9" w:history="1">
              <w:r w:rsidR="006D5196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>genglei@ustc.edu.cn</w:t>
              </w:r>
            </w:hyperlink>
          </w:p>
        </w:tc>
      </w:tr>
      <w:tr w:rsidR="006D5196" w:rsidRPr="006D5196" w14:paraId="674D280A" w14:textId="77777777" w:rsidTr="0052760C">
        <w:trPr>
          <w:trHeight w:val="283"/>
        </w:trPr>
        <w:tc>
          <w:tcPr>
            <w:tcW w:w="151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2EC47C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48D75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auto"/>
                <w:kern w:val="0"/>
                <w:sz w:val="21"/>
                <w:szCs w:val="21"/>
              </w:rPr>
            </w:pPr>
            <w:proofErr w:type="gramStart"/>
            <w:r w:rsidRPr="006D5196">
              <w:rPr>
                <w:rFonts w:ascii="微软雅黑" w:eastAsia="微软雅黑" w:hAnsi="微软雅黑" w:cs="宋体" w:hint="eastAsia"/>
                <w:color w:val="auto"/>
                <w:kern w:val="0"/>
                <w:sz w:val="21"/>
                <w:szCs w:val="21"/>
              </w:rPr>
              <w:t>游庆龙</w:t>
            </w:r>
            <w:proofErr w:type="gramEnd"/>
          </w:p>
        </w:tc>
        <w:tc>
          <w:tcPr>
            <w:tcW w:w="3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3951F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复旦大学</w:t>
            </w:r>
          </w:p>
        </w:tc>
        <w:tc>
          <w:tcPr>
            <w:tcW w:w="25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CBB61" w14:textId="77777777" w:rsidR="006D5196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10" w:history="1">
              <w:r w:rsidR="006D5196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>qlyou@fudan.edu.cn</w:t>
              </w:r>
            </w:hyperlink>
          </w:p>
        </w:tc>
      </w:tr>
      <w:tr w:rsidR="006D5196" w:rsidRPr="006D5196" w14:paraId="7DB9E2E0" w14:textId="77777777" w:rsidTr="0052760C">
        <w:trPr>
          <w:trHeight w:val="283"/>
        </w:trPr>
        <w:tc>
          <w:tcPr>
            <w:tcW w:w="151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06037E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C0B5E9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吉振明</w:t>
            </w:r>
          </w:p>
        </w:tc>
        <w:tc>
          <w:tcPr>
            <w:tcW w:w="37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0FB43E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中山大学</w:t>
            </w:r>
          </w:p>
        </w:tc>
        <w:tc>
          <w:tcPr>
            <w:tcW w:w="2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26718" w14:textId="77777777" w:rsidR="006D5196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11" w:history="1">
              <w:r w:rsidR="006D5196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>jizhm3@mail.sysu.edu.cn</w:t>
              </w:r>
            </w:hyperlink>
          </w:p>
        </w:tc>
      </w:tr>
      <w:tr w:rsidR="0052760C" w:rsidRPr="006D5196" w14:paraId="3EFDF4F4" w14:textId="77777777" w:rsidTr="0052760C">
        <w:trPr>
          <w:trHeight w:val="283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419F70" w14:textId="77777777" w:rsidR="0052760C" w:rsidRPr="006D5196" w:rsidRDefault="0052760C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b/>
                <w:bCs/>
                <w:color w:val="000000"/>
                <w:kern w:val="0"/>
                <w:sz w:val="21"/>
                <w:szCs w:val="21"/>
              </w:rPr>
              <w:t>2. 冰冻圈过程、机理和模拟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E7376" w14:textId="77777777" w:rsidR="0052760C" w:rsidRPr="006D5196" w:rsidRDefault="0052760C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王璞玉</w:t>
            </w:r>
          </w:p>
        </w:tc>
        <w:tc>
          <w:tcPr>
            <w:tcW w:w="3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F065A9" w14:textId="471D0269" w:rsidR="0052760C" w:rsidRPr="006D5196" w:rsidRDefault="0052760C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C05768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中国科学院西北生态环境资源研究院</w:t>
            </w:r>
          </w:p>
        </w:tc>
        <w:tc>
          <w:tcPr>
            <w:tcW w:w="25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8DE89" w14:textId="77777777" w:rsidR="0052760C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12" w:history="1">
              <w:r w:rsidR="0052760C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>wangpuyu@lzb.ac.cn</w:t>
              </w:r>
            </w:hyperlink>
          </w:p>
        </w:tc>
      </w:tr>
      <w:tr w:rsidR="0052760C" w:rsidRPr="006D5196" w14:paraId="18B07CBA" w14:textId="77777777" w:rsidTr="0052760C">
        <w:trPr>
          <w:trHeight w:val="283"/>
        </w:trPr>
        <w:tc>
          <w:tcPr>
            <w:tcW w:w="151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FAAFD8C" w14:textId="77777777" w:rsidR="0052760C" w:rsidRPr="006D5196" w:rsidRDefault="0052760C" w:rsidP="00DC077E">
            <w:pPr>
              <w:widowControl/>
              <w:snapToGrid/>
              <w:spacing w:before="0" w:after="0" w:line="320" w:lineRule="exact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DB395" w14:textId="77777777" w:rsidR="0052760C" w:rsidRPr="006D5196" w:rsidRDefault="0052760C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proofErr w:type="gramStart"/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牛贺文</w:t>
            </w:r>
            <w:proofErr w:type="gramEnd"/>
          </w:p>
        </w:tc>
        <w:tc>
          <w:tcPr>
            <w:tcW w:w="3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6F3F28" w14:textId="73E46655" w:rsidR="0052760C" w:rsidRPr="006D5196" w:rsidRDefault="0052760C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C05768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中国科学院西北生态环境资源研究院</w:t>
            </w:r>
          </w:p>
        </w:tc>
        <w:tc>
          <w:tcPr>
            <w:tcW w:w="25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6CE2E" w14:textId="77777777" w:rsidR="0052760C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13" w:history="1">
              <w:r w:rsidR="0052760C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>niuhw@lzb.ac.cn</w:t>
              </w:r>
            </w:hyperlink>
          </w:p>
        </w:tc>
      </w:tr>
      <w:tr w:rsidR="0052760C" w:rsidRPr="006D5196" w14:paraId="3BBBEB4B" w14:textId="77777777" w:rsidTr="0052760C">
        <w:trPr>
          <w:trHeight w:val="283"/>
        </w:trPr>
        <w:tc>
          <w:tcPr>
            <w:tcW w:w="151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5ADA005" w14:textId="77777777" w:rsidR="0052760C" w:rsidRPr="006D5196" w:rsidRDefault="0052760C" w:rsidP="00DC077E">
            <w:pPr>
              <w:widowControl/>
              <w:snapToGrid/>
              <w:spacing w:before="0" w:after="0" w:line="320" w:lineRule="exact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0BF5A" w14:textId="77777777" w:rsidR="0052760C" w:rsidRPr="006D5196" w:rsidRDefault="0052760C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胡国杰</w:t>
            </w:r>
          </w:p>
        </w:tc>
        <w:tc>
          <w:tcPr>
            <w:tcW w:w="3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19A9E0" w14:textId="7C33C0B8" w:rsidR="0052760C" w:rsidRPr="006D5196" w:rsidRDefault="0052760C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C05768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中国科学院西北生态环境资源研究院</w:t>
            </w:r>
          </w:p>
        </w:tc>
        <w:tc>
          <w:tcPr>
            <w:tcW w:w="25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6C979" w14:textId="77777777" w:rsidR="0052760C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14" w:history="1">
              <w:r w:rsidR="0052760C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>huguojie123@lab.ac.cn</w:t>
              </w:r>
            </w:hyperlink>
          </w:p>
        </w:tc>
      </w:tr>
      <w:tr w:rsidR="0052760C" w:rsidRPr="006D5196" w14:paraId="67045F96" w14:textId="77777777" w:rsidTr="0052760C">
        <w:trPr>
          <w:trHeight w:val="283"/>
        </w:trPr>
        <w:tc>
          <w:tcPr>
            <w:tcW w:w="151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33E68E6" w14:textId="77777777" w:rsidR="0052760C" w:rsidRPr="006D5196" w:rsidRDefault="0052760C" w:rsidP="00DC077E">
            <w:pPr>
              <w:widowControl/>
              <w:snapToGrid/>
              <w:spacing w:before="0" w:after="0" w:line="320" w:lineRule="exact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24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B126C" w14:textId="77777777" w:rsidR="0052760C" w:rsidRPr="006D5196" w:rsidRDefault="0052760C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钟歆玥</w:t>
            </w:r>
          </w:p>
        </w:tc>
        <w:tc>
          <w:tcPr>
            <w:tcW w:w="371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70EB563" w14:textId="76A3F4D4" w:rsidR="0052760C" w:rsidRPr="006D5196" w:rsidRDefault="0052760C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C05768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中国科学院西北生态环境资源研究院</w:t>
            </w:r>
          </w:p>
        </w:tc>
        <w:tc>
          <w:tcPr>
            <w:tcW w:w="259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1966B" w14:textId="77777777" w:rsidR="0052760C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15" w:history="1">
              <w:r w:rsidR="0052760C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>xyzhong@lzb.ac.cn</w:t>
              </w:r>
            </w:hyperlink>
          </w:p>
        </w:tc>
      </w:tr>
      <w:tr w:rsidR="0052760C" w:rsidRPr="006D5196" w14:paraId="272539E7" w14:textId="77777777" w:rsidTr="0052760C">
        <w:trPr>
          <w:trHeight w:val="283"/>
        </w:trPr>
        <w:tc>
          <w:tcPr>
            <w:tcW w:w="151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DD3D9BB" w14:textId="77777777" w:rsidR="0052760C" w:rsidRPr="006D5196" w:rsidRDefault="0052760C" w:rsidP="00DC077E">
            <w:pPr>
              <w:widowControl/>
              <w:snapToGrid/>
              <w:spacing w:before="0" w:after="0" w:line="320" w:lineRule="exact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24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4A56A" w14:textId="77777777" w:rsidR="0052760C" w:rsidRPr="006D5196" w:rsidRDefault="0052760C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李宗杰</w:t>
            </w:r>
          </w:p>
        </w:tc>
        <w:tc>
          <w:tcPr>
            <w:tcW w:w="371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A9C1D" w14:textId="77777777" w:rsidR="0052760C" w:rsidRPr="006D5196" w:rsidRDefault="0052760C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兰州理工大学</w:t>
            </w:r>
          </w:p>
        </w:tc>
        <w:tc>
          <w:tcPr>
            <w:tcW w:w="259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3DEC0" w14:textId="77777777" w:rsidR="0052760C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16" w:history="1">
              <w:r w:rsidR="0052760C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>lzjie314@163.com</w:t>
              </w:r>
            </w:hyperlink>
          </w:p>
        </w:tc>
      </w:tr>
      <w:tr w:rsidR="0052760C" w:rsidRPr="006D5196" w14:paraId="40F78459" w14:textId="77777777" w:rsidTr="0052760C">
        <w:trPr>
          <w:trHeight w:val="283"/>
        </w:trPr>
        <w:tc>
          <w:tcPr>
            <w:tcW w:w="15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54538" w14:textId="77777777" w:rsidR="0052760C" w:rsidRPr="006D5196" w:rsidRDefault="0052760C" w:rsidP="00DC077E">
            <w:pPr>
              <w:widowControl/>
              <w:snapToGrid/>
              <w:spacing w:before="0" w:after="0" w:line="320" w:lineRule="exact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24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16D4525" w14:textId="0A645F24" w:rsidR="0052760C" w:rsidRPr="006D5196" w:rsidRDefault="0052760C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r w:rsidRPr="00865063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朱国锋</w:t>
            </w:r>
          </w:p>
        </w:tc>
        <w:tc>
          <w:tcPr>
            <w:tcW w:w="371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8026114" w14:textId="09730685" w:rsidR="0052760C" w:rsidRPr="006D5196" w:rsidRDefault="0052760C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085A2D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西北师范大学</w:t>
            </w:r>
          </w:p>
        </w:tc>
        <w:tc>
          <w:tcPr>
            <w:tcW w:w="2595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52FE6E" w14:textId="113711E1" w:rsidR="0052760C" w:rsidRDefault="0052760C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</w:pPr>
            <w:r w:rsidRPr="0052760C"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  <w:t>zhugf@nwnu.edu.cn</w:t>
            </w:r>
          </w:p>
        </w:tc>
      </w:tr>
      <w:tr w:rsidR="006D5196" w:rsidRPr="006D5196" w14:paraId="7F498064" w14:textId="77777777" w:rsidTr="0052760C">
        <w:trPr>
          <w:trHeight w:val="283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A2B17B3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b/>
                <w:bCs/>
                <w:color w:val="000000"/>
                <w:kern w:val="0"/>
                <w:sz w:val="21"/>
                <w:szCs w:val="21"/>
              </w:rPr>
              <w:t>3. 冰冻圈与其他圈层相互作用</w:t>
            </w:r>
          </w:p>
        </w:tc>
        <w:tc>
          <w:tcPr>
            <w:tcW w:w="1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9247D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proofErr w:type="gramStart"/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李宗省</w:t>
            </w:r>
            <w:proofErr w:type="gramEnd"/>
          </w:p>
        </w:tc>
        <w:tc>
          <w:tcPr>
            <w:tcW w:w="3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9AFEB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中国科学院西北生态环境资源研究院</w:t>
            </w:r>
          </w:p>
        </w:tc>
        <w:tc>
          <w:tcPr>
            <w:tcW w:w="25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EA26A" w14:textId="77777777" w:rsidR="006D5196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17" w:history="1">
              <w:r w:rsidR="006D5196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>lizxhhs@163.com</w:t>
              </w:r>
            </w:hyperlink>
          </w:p>
        </w:tc>
      </w:tr>
      <w:tr w:rsidR="006D5196" w:rsidRPr="006D5196" w14:paraId="2EA53E04" w14:textId="77777777" w:rsidTr="0052760C">
        <w:trPr>
          <w:trHeight w:val="283"/>
        </w:trPr>
        <w:tc>
          <w:tcPr>
            <w:tcW w:w="151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1CF6BE6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B1BDD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裴万胜</w:t>
            </w:r>
          </w:p>
        </w:tc>
        <w:tc>
          <w:tcPr>
            <w:tcW w:w="3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8C7CD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中国科学院西北生态环境资源研究院</w:t>
            </w:r>
          </w:p>
        </w:tc>
        <w:tc>
          <w:tcPr>
            <w:tcW w:w="25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5C722" w14:textId="77777777" w:rsidR="006D5196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18" w:history="1">
              <w:r w:rsidR="006D5196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>peiwansheng@lzb.ac.cn</w:t>
              </w:r>
            </w:hyperlink>
          </w:p>
        </w:tc>
      </w:tr>
      <w:tr w:rsidR="006D5196" w:rsidRPr="006D5196" w14:paraId="09F87758" w14:textId="77777777" w:rsidTr="0052760C">
        <w:trPr>
          <w:trHeight w:val="283"/>
        </w:trPr>
        <w:tc>
          <w:tcPr>
            <w:tcW w:w="151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448F10E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45225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李向应</w:t>
            </w:r>
          </w:p>
        </w:tc>
        <w:tc>
          <w:tcPr>
            <w:tcW w:w="3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027CA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西北大学</w:t>
            </w:r>
          </w:p>
        </w:tc>
        <w:tc>
          <w:tcPr>
            <w:tcW w:w="25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33BC3" w14:textId="77777777" w:rsidR="006D5196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19" w:history="1">
              <w:r w:rsidR="006D5196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>lixy@nwu.edu.cn</w:t>
              </w:r>
            </w:hyperlink>
          </w:p>
        </w:tc>
      </w:tr>
      <w:tr w:rsidR="006D5196" w:rsidRPr="006D5196" w14:paraId="62CBBA13" w14:textId="77777777" w:rsidTr="0052760C">
        <w:trPr>
          <w:trHeight w:val="283"/>
        </w:trPr>
        <w:tc>
          <w:tcPr>
            <w:tcW w:w="151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C0713BB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CBF94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杨燕</w:t>
            </w:r>
          </w:p>
        </w:tc>
        <w:tc>
          <w:tcPr>
            <w:tcW w:w="3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E7804" w14:textId="1DD1F294" w:rsidR="006D5196" w:rsidRPr="006D5196" w:rsidRDefault="006D5196" w:rsidP="00DD3F10">
            <w:pPr>
              <w:widowControl/>
              <w:snapToGrid/>
              <w:spacing w:before="0" w:after="0" w:line="28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中国科学院</w:t>
            </w:r>
            <w:r w:rsidR="00BD7E6C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、水利部</w:t>
            </w: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成都山地灾害与环境研究所</w:t>
            </w:r>
          </w:p>
        </w:tc>
        <w:tc>
          <w:tcPr>
            <w:tcW w:w="25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F16D6" w14:textId="77777777" w:rsidR="006D5196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20" w:history="1">
              <w:r w:rsidR="006D5196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>yyang@imde.ac.cn</w:t>
              </w:r>
            </w:hyperlink>
          </w:p>
        </w:tc>
      </w:tr>
      <w:tr w:rsidR="006D5196" w:rsidRPr="006D5196" w14:paraId="5EB0ED43" w14:textId="77777777" w:rsidTr="0052760C">
        <w:trPr>
          <w:trHeight w:val="283"/>
        </w:trPr>
        <w:tc>
          <w:tcPr>
            <w:tcW w:w="151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CAE5CCB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AB52F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董志文</w:t>
            </w:r>
          </w:p>
        </w:tc>
        <w:tc>
          <w:tcPr>
            <w:tcW w:w="3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592F4" w14:textId="3C615B7C" w:rsidR="006D5196" w:rsidRPr="006D5196" w:rsidRDefault="00D100BC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中国科学院西北生态环境资源研究院</w:t>
            </w:r>
          </w:p>
        </w:tc>
        <w:tc>
          <w:tcPr>
            <w:tcW w:w="25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39466" w14:textId="77777777" w:rsidR="006D5196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21" w:history="1">
              <w:r w:rsidR="006D5196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>dongzhiwen@lzb.ac.cn</w:t>
              </w:r>
            </w:hyperlink>
          </w:p>
        </w:tc>
      </w:tr>
      <w:tr w:rsidR="006D5196" w:rsidRPr="006D5196" w14:paraId="0F4C1A0F" w14:textId="77777777" w:rsidTr="0052760C">
        <w:trPr>
          <w:trHeight w:val="283"/>
        </w:trPr>
        <w:tc>
          <w:tcPr>
            <w:tcW w:w="151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48B05DF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D1062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王学佳</w:t>
            </w:r>
          </w:p>
        </w:tc>
        <w:tc>
          <w:tcPr>
            <w:tcW w:w="3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A4750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兰州大学</w:t>
            </w:r>
          </w:p>
        </w:tc>
        <w:tc>
          <w:tcPr>
            <w:tcW w:w="25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E7506" w14:textId="77777777" w:rsidR="006D5196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22" w:history="1">
              <w:r w:rsidR="006D5196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 xml:space="preserve">wangxuejia@lzu.edu.cn </w:t>
              </w:r>
            </w:hyperlink>
          </w:p>
        </w:tc>
      </w:tr>
      <w:tr w:rsidR="006D5196" w:rsidRPr="006D5196" w14:paraId="5BA8552C" w14:textId="77777777" w:rsidTr="0052760C">
        <w:trPr>
          <w:trHeight w:val="283"/>
        </w:trPr>
        <w:tc>
          <w:tcPr>
            <w:tcW w:w="151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59071BC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24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6833A8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proofErr w:type="gramStart"/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王圣杰</w:t>
            </w:r>
            <w:proofErr w:type="gramEnd"/>
          </w:p>
        </w:tc>
        <w:tc>
          <w:tcPr>
            <w:tcW w:w="37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927F55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西北师范大学</w:t>
            </w:r>
          </w:p>
        </w:tc>
        <w:tc>
          <w:tcPr>
            <w:tcW w:w="2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BCEC5" w14:textId="77777777" w:rsidR="006D5196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23" w:history="1">
              <w:r w:rsidR="006D5196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>wangshengjie@nwnu.edu.cn</w:t>
              </w:r>
            </w:hyperlink>
          </w:p>
        </w:tc>
      </w:tr>
      <w:tr w:rsidR="006D5196" w:rsidRPr="006D5196" w14:paraId="63FD7973" w14:textId="77777777" w:rsidTr="0052760C">
        <w:trPr>
          <w:trHeight w:val="283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3D871B1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b/>
                <w:bCs/>
                <w:color w:val="000000"/>
                <w:kern w:val="0"/>
                <w:sz w:val="21"/>
                <w:szCs w:val="21"/>
              </w:rPr>
              <w:t>4. 冰冻圈与可持续发展</w:t>
            </w: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E850C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苏勃</w:t>
            </w:r>
          </w:p>
        </w:tc>
        <w:tc>
          <w:tcPr>
            <w:tcW w:w="37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2C67F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北京师范大学</w:t>
            </w:r>
          </w:p>
        </w:tc>
        <w:tc>
          <w:tcPr>
            <w:tcW w:w="259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5C543" w14:textId="77777777" w:rsidR="006D5196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24" w:history="1">
              <w:r w:rsidR="006D5196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>geosubor@mail.bnu.edu.cn</w:t>
              </w:r>
            </w:hyperlink>
          </w:p>
        </w:tc>
      </w:tr>
      <w:tr w:rsidR="006D5196" w:rsidRPr="006D5196" w14:paraId="03181E43" w14:textId="77777777" w:rsidTr="0052760C">
        <w:trPr>
          <w:trHeight w:val="283"/>
        </w:trPr>
        <w:tc>
          <w:tcPr>
            <w:tcW w:w="151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E291004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242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5817C2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proofErr w:type="gramStart"/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丁明虎</w:t>
            </w:r>
            <w:proofErr w:type="gramEnd"/>
          </w:p>
        </w:tc>
        <w:tc>
          <w:tcPr>
            <w:tcW w:w="371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4510E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中国气象科学研究院</w:t>
            </w:r>
          </w:p>
        </w:tc>
        <w:tc>
          <w:tcPr>
            <w:tcW w:w="259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66F49" w14:textId="77777777" w:rsidR="006D5196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25" w:history="1">
              <w:r w:rsidR="006D5196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>dingminghu@foxmail.com</w:t>
              </w:r>
            </w:hyperlink>
          </w:p>
        </w:tc>
      </w:tr>
      <w:tr w:rsidR="006D5196" w:rsidRPr="006D5196" w14:paraId="6405B25B" w14:textId="77777777" w:rsidTr="0052760C">
        <w:trPr>
          <w:trHeight w:val="283"/>
        </w:trPr>
        <w:tc>
          <w:tcPr>
            <w:tcW w:w="151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F4DA28B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242" w:type="dxa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17CCC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怀保</w:t>
            </w:r>
            <w:proofErr w:type="gramStart"/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娟</w:t>
            </w:r>
            <w:proofErr w:type="gramEnd"/>
          </w:p>
        </w:tc>
        <w:tc>
          <w:tcPr>
            <w:tcW w:w="371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D87D5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山东师范大学</w:t>
            </w:r>
          </w:p>
        </w:tc>
        <w:tc>
          <w:tcPr>
            <w:tcW w:w="2595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0DB9C" w14:textId="77777777" w:rsidR="006D5196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26" w:history="1">
              <w:r w:rsidR="006D5196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>huaibaojuan@126.com</w:t>
              </w:r>
            </w:hyperlink>
          </w:p>
        </w:tc>
      </w:tr>
      <w:tr w:rsidR="006D5196" w:rsidRPr="006D5196" w14:paraId="0D51D511" w14:textId="77777777" w:rsidTr="0052760C">
        <w:trPr>
          <w:trHeight w:val="283"/>
        </w:trPr>
        <w:tc>
          <w:tcPr>
            <w:tcW w:w="151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9984039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4AB83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张伟</w:t>
            </w:r>
          </w:p>
        </w:tc>
        <w:tc>
          <w:tcPr>
            <w:tcW w:w="3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4B482" w14:textId="14C729BE" w:rsidR="006D5196" w:rsidRPr="006D5196" w:rsidRDefault="00D100BC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中国科学院西北生态环境资源研究院</w:t>
            </w:r>
          </w:p>
        </w:tc>
        <w:tc>
          <w:tcPr>
            <w:tcW w:w="25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D92B4" w14:textId="77777777" w:rsidR="006D5196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27" w:history="1">
              <w:r w:rsidR="006D5196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>zhangw06@lzb.ac.cn</w:t>
              </w:r>
            </w:hyperlink>
          </w:p>
        </w:tc>
      </w:tr>
      <w:tr w:rsidR="006D5196" w:rsidRPr="006D5196" w14:paraId="562F7BB1" w14:textId="77777777" w:rsidTr="0052760C">
        <w:trPr>
          <w:trHeight w:val="283"/>
        </w:trPr>
        <w:tc>
          <w:tcPr>
            <w:tcW w:w="151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767A034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9B91D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proofErr w:type="gramStart"/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田彪</w:t>
            </w:r>
            <w:proofErr w:type="gramEnd"/>
          </w:p>
        </w:tc>
        <w:tc>
          <w:tcPr>
            <w:tcW w:w="3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F7FA7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中国气象科学研究院</w:t>
            </w:r>
          </w:p>
        </w:tc>
        <w:tc>
          <w:tcPr>
            <w:tcW w:w="25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0F5B8" w14:textId="77777777" w:rsidR="006D5196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28" w:history="1">
              <w:r w:rsidR="006D5196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>tianbiao727@foxmail.com</w:t>
              </w:r>
            </w:hyperlink>
          </w:p>
        </w:tc>
      </w:tr>
      <w:tr w:rsidR="006D5196" w:rsidRPr="006D5196" w14:paraId="5A75E385" w14:textId="77777777" w:rsidTr="0052760C">
        <w:trPr>
          <w:trHeight w:val="283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6A92C0F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b/>
                <w:bCs/>
                <w:color w:val="000000"/>
                <w:kern w:val="0"/>
                <w:sz w:val="21"/>
                <w:szCs w:val="21"/>
              </w:rPr>
              <w:t>5. 冰冻</w:t>
            </w:r>
            <w:proofErr w:type="gramStart"/>
            <w:r w:rsidRPr="006D5196">
              <w:rPr>
                <w:rFonts w:ascii="微软雅黑" w:eastAsia="微软雅黑" w:hAnsi="微软雅黑" w:cs="宋体" w:hint="eastAsia"/>
                <w:b/>
                <w:bCs/>
                <w:color w:val="000000"/>
                <w:kern w:val="0"/>
                <w:sz w:val="21"/>
                <w:szCs w:val="21"/>
              </w:rPr>
              <w:t>圈工程</w:t>
            </w:r>
            <w:proofErr w:type="gramEnd"/>
            <w:r w:rsidRPr="006D5196">
              <w:rPr>
                <w:rFonts w:ascii="微软雅黑" w:eastAsia="微软雅黑" w:hAnsi="微软雅黑" w:cs="宋体" w:hint="eastAsia"/>
                <w:b/>
                <w:bCs/>
                <w:color w:val="000000"/>
                <w:kern w:val="0"/>
                <w:sz w:val="21"/>
                <w:szCs w:val="21"/>
              </w:rPr>
              <w:t>与技术</w:t>
            </w: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C37D4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张熙胤</w:t>
            </w:r>
          </w:p>
        </w:tc>
        <w:tc>
          <w:tcPr>
            <w:tcW w:w="37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6ADF0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兰州交通大学</w:t>
            </w:r>
          </w:p>
        </w:tc>
        <w:tc>
          <w:tcPr>
            <w:tcW w:w="259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B9592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r w:rsidRPr="006D5196"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  <w:t>zhangxiyin@mail.lzjtu.cn</w:t>
            </w:r>
          </w:p>
        </w:tc>
      </w:tr>
      <w:tr w:rsidR="006D5196" w:rsidRPr="006D5196" w14:paraId="04E4D2A8" w14:textId="77777777" w:rsidTr="0052760C">
        <w:trPr>
          <w:trHeight w:val="283"/>
        </w:trPr>
        <w:tc>
          <w:tcPr>
            <w:tcW w:w="151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7A64B37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07E62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proofErr w:type="gramStart"/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牛亚强</w:t>
            </w:r>
            <w:proofErr w:type="gramEnd"/>
          </w:p>
        </w:tc>
        <w:tc>
          <w:tcPr>
            <w:tcW w:w="3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D43C0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兰州交通大学</w:t>
            </w:r>
          </w:p>
        </w:tc>
        <w:tc>
          <w:tcPr>
            <w:tcW w:w="25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D07E7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r w:rsidRPr="006D5196"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  <w:t>niyq_1377@163.com</w:t>
            </w:r>
          </w:p>
        </w:tc>
      </w:tr>
      <w:tr w:rsidR="006D5196" w:rsidRPr="006D5196" w14:paraId="24CE30C0" w14:textId="77777777" w:rsidTr="0052760C">
        <w:trPr>
          <w:trHeight w:val="283"/>
        </w:trPr>
        <w:tc>
          <w:tcPr>
            <w:tcW w:w="151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972312D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56364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唐亮</w:t>
            </w:r>
          </w:p>
        </w:tc>
        <w:tc>
          <w:tcPr>
            <w:tcW w:w="3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2B736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哈尔滨工业大学</w:t>
            </w:r>
          </w:p>
        </w:tc>
        <w:tc>
          <w:tcPr>
            <w:tcW w:w="25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B8230" w14:textId="77777777" w:rsidR="006D5196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29" w:history="1">
              <w:r w:rsidR="006D5196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>hit_tl@163.com</w:t>
              </w:r>
            </w:hyperlink>
          </w:p>
        </w:tc>
      </w:tr>
      <w:tr w:rsidR="006D5196" w:rsidRPr="006D5196" w14:paraId="0B009F60" w14:textId="77777777" w:rsidTr="0052760C">
        <w:trPr>
          <w:trHeight w:val="283"/>
        </w:trPr>
        <w:tc>
          <w:tcPr>
            <w:tcW w:w="151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530E9E7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A0695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张泽</w:t>
            </w:r>
          </w:p>
        </w:tc>
        <w:tc>
          <w:tcPr>
            <w:tcW w:w="3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B366E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东北林业大学</w:t>
            </w:r>
          </w:p>
        </w:tc>
        <w:tc>
          <w:tcPr>
            <w:tcW w:w="25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3EB90" w14:textId="77777777" w:rsidR="006D5196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30" w:history="1">
              <w:r w:rsidR="006D5196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>zez@nefu.edu.cn</w:t>
              </w:r>
            </w:hyperlink>
          </w:p>
        </w:tc>
      </w:tr>
      <w:tr w:rsidR="006D5196" w:rsidRPr="006D5196" w14:paraId="2F32D647" w14:textId="77777777" w:rsidTr="0052760C">
        <w:trPr>
          <w:trHeight w:val="283"/>
        </w:trPr>
        <w:tc>
          <w:tcPr>
            <w:tcW w:w="151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1EED1DC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24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F5B04D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李旭</w:t>
            </w:r>
          </w:p>
        </w:tc>
        <w:tc>
          <w:tcPr>
            <w:tcW w:w="37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794979" w14:textId="77777777" w:rsidR="006D5196" w:rsidRPr="006D5196" w:rsidRDefault="006D5196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北京交通大学</w:t>
            </w:r>
          </w:p>
        </w:tc>
        <w:tc>
          <w:tcPr>
            <w:tcW w:w="2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47614" w14:textId="77777777" w:rsidR="006D5196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31" w:history="1">
              <w:r w:rsidR="006D5196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>xuli@bjtu.edu.cn</w:t>
              </w:r>
            </w:hyperlink>
          </w:p>
        </w:tc>
      </w:tr>
      <w:tr w:rsidR="00D100BC" w:rsidRPr="006D5196" w14:paraId="49EEDD73" w14:textId="77777777" w:rsidTr="0052760C">
        <w:trPr>
          <w:trHeight w:val="283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C5322C1" w14:textId="77777777" w:rsidR="00D100BC" w:rsidRPr="006D5196" w:rsidRDefault="00D100BC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b/>
                <w:bCs/>
                <w:color w:val="000000"/>
                <w:kern w:val="0"/>
                <w:sz w:val="21"/>
                <w:szCs w:val="21"/>
              </w:rPr>
              <w:t>6. 冰冻圈灾害与影响</w:t>
            </w:r>
          </w:p>
        </w:tc>
        <w:tc>
          <w:tcPr>
            <w:tcW w:w="1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93276" w14:textId="77777777" w:rsidR="00D100BC" w:rsidRPr="006D5196" w:rsidRDefault="00D100BC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罗京</w:t>
            </w:r>
          </w:p>
        </w:tc>
        <w:tc>
          <w:tcPr>
            <w:tcW w:w="3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C1A55E" w14:textId="773FC377" w:rsidR="00D100BC" w:rsidRPr="006D5196" w:rsidRDefault="00D100BC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385168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中国科学院西北生态环境资源研究院</w:t>
            </w:r>
          </w:p>
        </w:tc>
        <w:tc>
          <w:tcPr>
            <w:tcW w:w="25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1F272" w14:textId="77777777" w:rsidR="00D100BC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32" w:history="1">
              <w:r w:rsidR="00D100BC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>luojing@lzb.ac.cn</w:t>
              </w:r>
            </w:hyperlink>
          </w:p>
        </w:tc>
      </w:tr>
      <w:tr w:rsidR="00D100BC" w:rsidRPr="006D5196" w14:paraId="26D9DED5" w14:textId="77777777" w:rsidTr="0052760C">
        <w:trPr>
          <w:trHeight w:val="283"/>
        </w:trPr>
        <w:tc>
          <w:tcPr>
            <w:tcW w:w="1511" w:type="dxa"/>
            <w:vMerge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6BB25D0A" w14:textId="77777777" w:rsidR="00D100BC" w:rsidRPr="006D5196" w:rsidRDefault="00D100BC" w:rsidP="00DC077E">
            <w:pPr>
              <w:widowControl/>
              <w:snapToGrid/>
              <w:spacing w:before="0" w:after="0" w:line="320" w:lineRule="exact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847CA" w14:textId="77777777" w:rsidR="00D100BC" w:rsidRPr="006D5196" w:rsidRDefault="00D100BC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罗栋梁</w:t>
            </w:r>
          </w:p>
        </w:tc>
        <w:tc>
          <w:tcPr>
            <w:tcW w:w="3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D6CD4D" w14:textId="384F7A16" w:rsidR="00D100BC" w:rsidRPr="006D5196" w:rsidRDefault="00D100BC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385168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中国科学院西北生态环境资源研究院</w:t>
            </w:r>
          </w:p>
        </w:tc>
        <w:tc>
          <w:tcPr>
            <w:tcW w:w="25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ED04C" w14:textId="77777777" w:rsidR="00D100BC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33" w:history="1">
              <w:r w:rsidR="00D100BC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>luodongliang@lzb.ac.cn</w:t>
              </w:r>
            </w:hyperlink>
          </w:p>
        </w:tc>
      </w:tr>
      <w:tr w:rsidR="00282411" w:rsidRPr="006D5196" w14:paraId="3BB63ED7" w14:textId="77777777" w:rsidTr="0052760C">
        <w:trPr>
          <w:trHeight w:val="283"/>
        </w:trPr>
        <w:tc>
          <w:tcPr>
            <w:tcW w:w="1511" w:type="dxa"/>
            <w:vMerge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0F466873" w14:textId="77777777" w:rsidR="00282411" w:rsidRPr="006D5196" w:rsidRDefault="00282411" w:rsidP="00DC077E">
            <w:pPr>
              <w:widowControl/>
              <w:snapToGrid/>
              <w:spacing w:before="0" w:after="0" w:line="320" w:lineRule="exact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1B9CE" w14:textId="77777777" w:rsidR="00282411" w:rsidRPr="006D5196" w:rsidRDefault="00282411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徐湘田</w:t>
            </w:r>
          </w:p>
        </w:tc>
        <w:tc>
          <w:tcPr>
            <w:tcW w:w="3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1C5E3" w14:textId="77777777" w:rsidR="00282411" w:rsidRPr="006D5196" w:rsidRDefault="0028241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内蒙古大学</w:t>
            </w:r>
          </w:p>
        </w:tc>
        <w:tc>
          <w:tcPr>
            <w:tcW w:w="25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17C31" w14:textId="77777777" w:rsidR="00282411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34" w:history="1">
              <w:r w:rsidR="00282411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>jtxuxt@imu.edu.cn</w:t>
              </w:r>
            </w:hyperlink>
          </w:p>
        </w:tc>
      </w:tr>
      <w:tr w:rsidR="00282411" w:rsidRPr="006D5196" w14:paraId="0A33A457" w14:textId="77777777" w:rsidTr="0052760C">
        <w:trPr>
          <w:trHeight w:val="283"/>
        </w:trPr>
        <w:tc>
          <w:tcPr>
            <w:tcW w:w="1511" w:type="dxa"/>
            <w:vMerge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59958C2E" w14:textId="77777777" w:rsidR="00282411" w:rsidRPr="006D5196" w:rsidRDefault="00282411" w:rsidP="00DC077E">
            <w:pPr>
              <w:widowControl/>
              <w:snapToGrid/>
              <w:spacing w:before="0" w:after="0" w:line="320" w:lineRule="exact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242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2FA4E4" w14:textId="77777777" w:rsidR="00282411" w:rsidRPr="006D5196" w:rsidRDefault="00282411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王青志</w:t>
            </w:r>
          </w:p>
        </w:tc>
        <w:tc>
          <w:tcPr>
            <w:tcW w:w="371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5930D" w14:textId="77777777" w:rsidR="00282411" w:rsidRPr="006D5196" w:rsidRDefault="0028241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青海大学</w:t>
            </w:r>
          </w:p>
        </w:tc>
        <w:tc>
          <w:tcPr>
            <w:tcW w:w="259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7137F" w14:textId="77777777" w:rsidR="00282411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35" w:history="1">
              <w:r w:rsidR="00282411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>wangqingzhi87@qhu.edu.cn</w:t>
              </w:r>
            </w:hyperlink>
          </w:p>
        </w:tc>
      </w:tr>
      <w:tr w:rsidR="00501777" w:rsidRPr="006D5196" w14:paraId="1F7ACF34" w14:textId="77777777" w:rsidTr="0052760C">
        <w:trPr>
          <w:trHeight w:val="283"/>
        </w:trPr>
        <w:tc>
          <w:tcPr>
            <w:tcW w:w="1511" w:type="dxa"/>
            <w:vMerge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7A344FBB" w14:textId="77777777" w:rsidR="00501777" w:rsidRPr="006D5196" w:rsidRDefault="00501777" w:rsidP="00DC077E">
            <w:pPr>
              <w:widowControl/>
              <w:snapToGrid/>
              <w:spacing w:before="0" w:after="0" w:line="320" w:lineRule="exact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242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E3A6A1" w14:textId="77777777" w:rsidR="00501777" w:rsidRPr="006D5196" w:rsidRDefault="00501777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邰博文</w:t>
            </w:r>
          </w:p>
        </w:tc>
        <w:tc>
          <w:tcPr>
            <w:tcW w:w="371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F7C4555" w14:textId="4BB956C4" w:rsidR="00501777" w:rsidRPr="006D5196" w:rsidRDefault="00501777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385168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中国科学院西北生态环境资源研究院</w:t>
            </w:r>
          </w:p>
        </w:tc>
        <w:tc>
          <w:tcPr>
            <w:tcW w:w="259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C955D" w14:textId="77777777" w:rsidR="00501777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36" w:history="1">
              <w:r w:rsidR="00501777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>taibw@lzb.ac.cn</w:t>
              </w:r>
            </w:hyperlink>
          </w:p>
        </w:tc>
      </w:tr>
      <w:tr w:rsidR="00501777" w:rsidRPr="006D5196" w14:paraId="228AB613" w14:textId="77777777" w:rsidTr="0052760C">
        <w:trPr>
          <w:trHeight w:val="283"/>
        </w:trPr>
        <w:tc>
          <w:tcPr>
            <w:tcW w:w="1511" w:type="dxa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D737947" w14:textId="77777777" w:rsidR="00501777" w:rsidRPr="006D5196" w:rsidRDefault="00501777" w:rsidP="00DC077E">
            <w:pPr>
              <w:widowControl/>
              <w:snapToGrid/>
              <w:spacing w:before="0" w:after="0" w:line="320" w:lineRule="exact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242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200483A" w14:textId="0264957E" w:rsidR="00501777" w:rsidRPr="006749C2" w:rsidRDefault="00501777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proofErr w:type="gramStart"/>
            <w:r w:rsidRPr="006749C2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曹泊</w:t>
            </w:r>
            <w:proofErr w:type="gramEnd"/>
          </w:p>
        </w:tc>
        <w:tc>
          <w:tcPr>
            <w:tcW w:w="371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FDF8BB8" w14:textId="11B2EBD8" w:rsidR="00501777" w:rsidRPr="006749C2" w:rsidRDefault="00501777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6749C2"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  <w:t>兰州大学</w:t>
            </w:r>
          </w:p>
        </w:tc>
        <w:tc>
          <w:tcPr>
            <w:tcW w:w="2595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0009F4" w14:textId="55789F17" w:rsidR="00501777" w:rsidRDefault="00501777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</w:pPr>
            <w:r w:rsidRPr="00254BA4"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  <w:t>caobo@lzu.edu.cn</w:t>
            </w:r>
          </w:p>
        </w:tc>
      </w:tr>
      <w:tr w:rsidR="00501777" w:rsidRPr="006D5196" w14:paraId="5D01035F" w14:textId="77777777" w:rsidTr="0052760C">
        <w:trPr>
          <w:trHeight w:val="283"/>
        </w:trPr>
        <w:tc>
          <w:tcPr>
            <w:tcW w:w="151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6BBD21" w14:textId="77777777" w:rsidR="00501777" w:rsidRPr="006D5196" w:rsidRDefault="00501777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b/>
                <w:bCs/>
                <w:color w:val="000000"/>
                <w:kern w:val="0"/>
                <w:sz w:val="21"/>
                <w:szCs w:val="21"/>
              </w:rPr>
              <w:t>7. 冰冻</w:t>
            </w:r>
            <w:proofErr w:type="gramStart"/>
            <w:r w:rsidRPr="006D5196">
              <w:rPr>
                <w:rFonts w:ascii="微软雅黑" w:eastAsia="微软雅黑" w:hAnsi="微软雅黑" w:cs="宋体" w:hint="eastAsia"/>
                <w:b/>
                <w:bCs/>
                <w:color w:val="000000"/>
                <w:kern w:val="0"/>
                <w:sz w:val="21"/>
                <w:szCs w:val="21"/>
              </w:rPr>
              <w:t>圈教育</w:t>
            </w:r>
            <w:proofErr w:type="gramEnd"/>
            <w:r w:rsidRPr="006D5196">
              <w:rPr>
                <w:rFonts w:ascii="微软雅黑" w:eastAsia="微软雅黑" w:hAnsi="微软雅黑" w:cs="宋体" w:hint="eastAsia"/>
                <w:b/>
                <w:bCs/>
                <w:color w:val="000000"/>
                <w:kern w:val="0"/>
                <w:sz w:val="21"/>
                <w:szCs w:val="21"/>
              </w:rPr>
              <w:t>与科普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38084" w14:textId="77777777" w:rsidR="00501777" w:rsidRPr="006D5196" w:rsidRDefault="00501777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李传金</w:t>
            </w:r>
          </w:p>
        </w:tc>
        <w:tc>
          <w:tcPr>
            <w:tcW w:w="3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62684" w14:textId="6984DF59" w:rsidR="00501777" w:rsidRPr="006D5196" w:rsidRDefault="00501777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中国科学院西北生态环境资源研究院</w:t>
            </w:r>
          </w:p>
        </w:tc>
        <w:tc>
          <w:tcPr>
            <w:tcW w:w="25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05245" w14:textId="77777777" w:rsidR="00501777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37" w:history="1">
              <w:r w:rsidR="00501777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>lichuanjin@lzb.ac.cn</w:t>
              </w:r>
            </w:hyperlink>
          </w:p>
        </w:tc>
      </w:tr>
      <w:tr w:rsidR="00501777" w:rsidRPr="006D5196" w14:paraId="165D0616" w14:textId="77777777" w:rsidTr="0052760C">
        <w:trPr>
          <w:trHeight w:val="283"/>
        </w:trPr>
        <w:tc>
          <w:tcPr>
            <w:tcW w:w="151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EB3958" w14:textId="77777777" w:rsidR="00501777" w:rsidRPr="006D5196" w:rsidRDefault="00501777" w:rsidP="00DC077E">
            <w:pPr>
              <w:widowControl/>
              <w:snapToGrid/>
              <w:spacing w:before="0" w:after="0" w:line="320" w:lineRule="exact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392AC" w14:textId="77777777" w:rsidR="00501777" w:rsidRPr="006D5196" w:rsidRDefault="00501777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牟翠</w:t>
            </w:r>
            <w:proofErr w:type="gramStart"/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翠</w:t>
            </w:r>
            <w:proofErr w:type="gramEnd"/>
          </w:p>
        </w:tc>
        <w:tc>
          <w:tcPr>
            <w:tcW w:w="3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EC90C" w14:textId="77777777" w:rsidR="00501777" w:rsidRPr="006D5196" w:rsidRDefault="00501777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兰州大学</w:t>
            </w:r>
          </w:p>
        </w:tc>
        <w:tc>
          <w:tcPr>
            <w:tcW w:w="25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38EDF" w14:textId="77777777" w:rsidR="00501777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38" w:history="1">
              <w:r w:rsidR="00501777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>mucc@lzu.edu.cn</w:t>
              </w:r>
            </w:hyperlink>
          </w:p>
        </w:tc>
      </w:tr>
      <w:tr w:rsidR="00501777" w:rsidRPr="006D5196" w14:paraId="0AB375D8" w14:textId="77777777" w:rsidTr="0052760C">
        <w:trPr>
          <w:trHeight w:val="283"/>
        </w:trPr>
        <w:tc>
          <w:tcPr>
            <w:tcW w:w="151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BF4440" w14:textId="77777777" w:rsidR="00501777" w:rsidRPr="006D5196" w:rsidRDefault="00501777" w:rsidP="00DC077E">
            <w:pPr>
              <w:widowControl/>
              <w:snapToGrid/>
              <w:spacing w:before="0" w:after="0" w:line="320" w:lineRule="exact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9FEF4" w14:textId="77777777" w:rsidR="00501777" w:rsidRPr="006D5196" w:rsidRDefault="00501777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张强弓</w:t>
            </w:r>
          </w:p>
        </w:tc>
        <w:tc>
          <w:tcPr>
            <w:tcW w:w="3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696DA" w14:textId="77777777" w:rsidR="00501777" w:rsidRPr="006D5196" w:rsidRDefault="00501777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中科院青藏高原研究所</w:t>
            </w:r>
          </w:p>
        </w:tc>
        <w:tc>
          <w:tcPr>
            <w:tcW w:w="25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61C95" w14:textId="77777777" w:rsidR="00501777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39" w:history="1">
              <w:r w:rsidR="00501777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>qianggong.zhang@itpcas.ac.cn</w:t>
              </w:r>
            </w:hyperlink>
          </w:p>
        </w:tc>
      </w:tr>
      <w:tr w:rsidR="00501777" w:rsidRPr="006D5196" w14:paraId="4EA198CB" w14:textId="77777777" w:rsidTr="0052760C">
        <w:trPr>
          <w:trHeight w:val="283"/>
        </w:trPr>
        <w:tc>
          <w:tcPr>
            <w:tcW w:w="151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BCA0A9" w14:textId="77777777" w:rsidR="00501777" w:rsidRPr="006D5196" w:rsidRDefault="00501777" w:rsidP="00DC077E">
            <w:pPr>
              <w:widowControl/>
              <w:snapToGrid/>
              <w:spacing w:before="0" w:after="0" w:line="320" w:lineRule="exact"/>
              <w:rPr>
                <w:rFonts w:ascii="微软雅黑" w:eastAsia="微软雅黑" w:hAnsi="微软雅黑" w:cs="宋体"/>
                <w:b/>
                <w:bCs/>
                <w:color w:val="000000"/>
                <w:kern w:val="0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6C27EB" w14:textId="77777777" w:rsidR="00501777" w:rsidRPr="006D5196" w:rsidRDefault="00501777" w:rsidP="00DC077E">
            <w:pPr>
              <w:widowControl/>
              <w:snapToGrid/>
              <w:spacing w:before="0" w:after="0" w:line="32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1"/>
                <w:szCs w:val="21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1"/>
                <w:szCs w:val="21"/>
              </w:rPr>
              <w:t>崔祥斌</w:t>
            </w:r>
          </w:p>
        </w:tc>
        <w:tc>
          <w:tcPr>
            <w:tcW w:w="37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4448E0" w14:textId="77777777" w:rsidR="00501777" w:rsidRPr="006D5196" w:rsidRDefault="00501777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20"/>
                <w:szCs w:val="20"/>
              </w:rPr>
            </w:pPr>
            <w:r w:rsidRPr="006D5196">
              <w:rPr>
                <w:rFonts w:ascii="微软雅黑" w:eastAsia="微软雅黑" w:hAnsi="微软雅黑" w:cs="宋体" w:hint="eastAsia"/>
                <w:color w:val="000000"/>
                <w:kern w:val="0"/>
                <w:sz w:val="20"/>
                <w:szCs w:val="20"/>
              </w:rPr>
              <w:t>中国极地研究中心</w:t>
            </w:r>
          </w:p>
        </w:tc>
        <w:tc>
          <w:tcPr>
            <w:tcW w:w="2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C7F6F" w14:textId="77777777" w:rsidR="00501777" w:rsidRPr="006D5196" w:rsidRDefault="00C35761" w:rsidP="00DC077E">
            <w:pPr>
              <w:widowControl/>
              <w:snapToGrid/>
              <w:spacing w:before="0" w:after="0" w:line="320" w:lineRule="exact"/>
              <w:ind w:leftChars="-50" w:left="-110" w:rightChars="-50" w:right="-110"/>
              <w:jc w:val="center"/>
              <w:rPr>
                <w:rFonts w:ascii="Times New Roman" w:eastAsia="微软雅黑" w:hAnsi="Times New Roman" w:cs="Times New Roman"/>
                <w:color w:val="0563C1"/>
                <w:kern w:val="0"/>
                <w:sz w:val="20"/>
                <w:szCs w:val="20"/>
                <w:u w:val="single"/>
              </w:rPr>
            </w:pPr>
            <w:hyperlink r:id="rId40" w:history="1">
              <w:r w:rsidR="00501777" w:rsidRPr="006D5196">
                <w:rPr>
                  <w:rFonts w:ascii="Times New Roman" w:eastAsia="微软雅黑" w:hAnsi="Times New Roman" w:cs="Times New Roman"/>
                  <w:color w:val="0563C1"/>
                  <w:kern w:val="0"/>
                  <w:sz w:val="20"/>
                  <w:szCs w:val="20"/>
                  <w:u w:val="single"/>
                </w:rPr>
                <w:t>cuixiangbin@pric.org.cn</w:t>
              </w:r>
            </w:hyperlink>
          </w:p>
        </w:tc>
      </w:tr>
    </w:tbl>
    <w:p w14:paraId="5362A85C" w14:textId="3947C4FB" w:rsidR="008A72A5" w:rsidRPr="00282411" w:rsidRDefault="008A72A5">
      <w:pPr>
        <w:widowControl/>
        <w:rPr>
          <w:rFonts w:ascii="黑体" w:eastAsia="黑体" w:hAnsi="黑体" w:cs="黑体"/>
          <w:b/>
          <w:color w:val="000000"/>
          <w:sz w:val="21"/>
          <w:szCs w:val="13"/>
        </w:rPr>
      </w:pPr>
    </w:p>
    <w:sectPr w:rsidR="008A72A5" w:rsidRPr="00282411">
      <w:pgSz w:w="11905" w:h="16838"/>
      <w:pgMar w:top="1361" w:right="1417" w:bottom="1361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AB671" w14:textId="77777777" w:rsidR="00C35761" w:rsidRDefault="00C35761" w:rsidP="004020E7">
      <w:pPr>
        <w:spacing w:before="0" w:after="0" w:line="240" w:lineRule="auto"/>
      </w:pPr>
      <w:r>
        <w:separator/>
      </w:r>
    </w:p>
  </w:endnote>
  <w:endnote w:type="continuationSeparator" w:id="0">
    <w:p w14:paraId="774F4E35" w14:textId="77777777" w:rsidR="00C35761" w:rsidRDefault="00C35761" w:rsidP="004020E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FA4B92" w14:textId="77777777" w:rsidR="00C35761" w:rsidRDefault="00C35761" w:rsidP="004020E7">
      <w:pPr>
        <w:spacing w:before="0" w:after="0" w:line="240" w:lineRule="auto"/>
      </w:pPr>
      <w:r>
        <w:separator/>
      </w:r>
    </w:p>
  </w:footnote>
  <w:footnote w:type="continuationSeparator" w:id="0">
    <w:p w14:paraId="5E98ED07" w14:textId="77777777" w:rsidR="00C35761" w:rsidRDefault="00C35761" w:rsidP="004020E7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62B0A"/>
    <w:multiLevelType w:val="multilevel"/>
    <w:tmpl w:val="D6864924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  <w:pPr>
        <w:ind w:leftChars="200" w:hanging="336"/>
      </w:pPr>
    </w:lvl>
    <w:lvl w:ilvl="2">
      <w:start w:val="1"/>
      <w:numFmt w:val="lowerRoman"/>
      <w:lvlText w:val="%3."/>
      <w:lvlJc w:val="left"/>
      <w:pPr>
        <w:ind w:leftChars="400" w:hanging="336"/>
      </w:pPr>
    </w:lvl>
    <w:lvl w:ilvl="3">
      <w:start w:val="1"/>
      <w:numFmt w:val="decimal"/>
      <w:lvlText w:val="%4."/>
      <w:lvlJc w:val="left"/>
      <w:pPr>
        <w:ind w:leftChars="600" w:hanging="336"/>
      </w:pPr>
    </w:lvl>
    <w:lvl w:ilvl="4">
      <w:start w:val="1"/>
      <w:numFmt w:val="lowerLetter"/>
      <w:lvlText w:val="%5."/>
      <w:lvlJc w:val="left"/>
      <w:pPr>
        <w:ind w:leftChars="800" w:hanging="336"/>
      </w:pPr>
    </w:lvl>
    <w:lvl w:ilvl="5">
      <w:start w:val="1"/>
      <w:numFmt w:val="lowerRoman"/>
      <w:lvlText w:val="%6."/>
      <w:lvlJc w:val="left"/>
      <w:pPr>
        <w:ind w:leftChars="1000" w:hanging="336"/>
      </w:pPr>
    </w:lvl>
    <w:lvl w:ilvl="6">
      <w:start w:val="1"/>
      <w:numFmt w:val="decimal"/>
      <w:lvlText w:val="%7."/>
      <w:lvlJc w:val="left"/>
      <w:pPr>
        <w:ind w:leftChars="1200" w:hanging="336"/>
      </w:pPr>
    </w:lvl>
    <w:lvl w:ilvl="7">
      <w:start w:val="1"/>
      <w:numFmt w:val="lowerLetter"/>
      <w:lvlText w:val="%8."/>
      <w:lvlJc w:val="left"/>
      <w:pPr>
        <w:ind w:leftChars="1400" w:hanging="336"/>
      </w:pPr>
    </w:lvl>
    <w:lvl w:ilvl="8">
      <w:numFmt w:val="decimal"/>
      <w:lvlText w:val=""/>
      <w:lvlJc w:val="left"/>
    </w:lvl>
  </w:abstractNum>
  <w:abstractNum w:abstractNumId="1" w15:restartNumberingAfterBreak="0">
    <w:nsid w:val="21A324E1"/>
    <w:multiLevelType w:val="multilevel"/>
    <w:tmpl w:val="2EF854DC"/>
    <w:lvl w:ilvl="0">
      <w:start w:val="1"/>
      <w:numFmt w:val="bullet"/>
      <w:lvlText w:val="□"/>
      <w:lvlJc w:val="left"/>
      <w:pPr>
        <w:ind w:hanging="360"/>
      </w:pPr>
      <w:rPr>
        <w:rFonts w:ascii="Wingdings" w:eastAsia="Wingdings" w:hAnsi="Wingdings" w:cs="Wingdings" w:hint="default"/>
        <w:strike w:val="0"/>
        <w:u w:val="none"/>
      </w:rPr>
    </w:lvl>
    <w:lvl w:ilvl="1">
      <w:start w:val="1"/>
      <w:numFmt w:val="bullet"/>
      <w:lvlText w:val=""/>
      <w:lvlJc w:val="left"/>
      <w:pPr>
        <w:ind w:leftChars="191" w:hanging="420"/>
      </w:pPr>
      <w:rPr>
        <w:rFonts w:ascii="Wingdings" w:eastAsia="Wingdings" w:hAnsi="Wingdings" w:cs="Wingdings" w:hint="default"/>
      </w:rPr>
    </w:lvl>
    <w:lvl w:ilvl="2">
      <w:start w:val="1"/>
      <w:numFmt w:val="bullet"/>
      <w:lvlText w:val=""/>
      <w:lvlJc w:val="left"/>
      <w:pPr>
        <w:ind w:leftChars="382" w:hanging="42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"/>
      <w:lvlJc w:val="left"/>
      <w:pPr>
        <w:ind w:leftChars="573" w:hanging="420"/>
      </w:pPr>
      <w:rPr>
        <w:rFonts w:ascii="Wingdings" w:eastAsia="Wingdings" w:hAnsi="Wingdings" w:cs="Wingdings" w:hint="default"/>
      </w:rPr>
    </w:lvl>
    <w:lvl w:ilvl="4">
      <w:start w:val="1"/>
      <w:numFmt w:val="bullet"/>
      <w:lvlText w:val=""/>
      <w:lvlJc w:val="left"/>
      <w:pPr>
        <w:ind w:leftChars="764" w:hanging="420"/>
      </w:pPr>
      <w:rPr>
        <w:rFonts w:ascii="Wingdings" w:eastAsia="Wingdings" w:hAnsi="Wingdings" w:cs="Wingdings" w:hint="default"/>
      </w:rPr>
    </w:lvl>
    <w:lvl w:ilvl="5">
      <w:start w:val="1"/>
      <w:numFmt w:val="bullet"/>
      <w:lvlText w:val=""/>
      <w:lvlJc w:val="left"/>
      <w:pPr>
        <w:ind w:leftChars="954" w:hanging="42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"/>
      <w:lvlJc w:val="left"/>
      <w:pPr>
        <w:ind w:leftChars="1145" w:hanging="420"/>
      </w:pPr>
      <w:rPr>
        <w:rFonts w:ascii="Wingdings" w:eastAsia="Wingdings" w:hAnsi="Wingdings" w:cs="Wingdings" w:hint="default"/>
      </w:rPr>
    </w:lvl>
    <w:lvl w:ilvl="7">
      <w:start w:val="1"/>
      <w:numFmt w:val="bullet"/>
      <w:lvlText w:val=""/>
      <w:lvlJc w:val="left"/>
      <w:pPr>
        <w:ind w:leftChars="1336" w:hanging="420"/>
      </w:pPr>
      <w:rPr>
        <w:rFonts w:ascii="Wingdings" w:eastAsia="Wingdings" w:hAnsi="Wingdings" w:cs="Wingdings" w:hint="default"/>
      </w:rPr>
    </w:lvl>
    <w:lvl w:ilvl="8">
      <w:start w:val="1"/>
      <w:numFmt w:val="bullet"/>
      <w:lvlText w:val=""/>
      <w:lvlJc w:val="left"/>
      <w:pPr>
        <w:ind w:leftChars="1527" w:hanging="420"/>
      </w:pPr>
      <w:rPr>
        <w:rFonts w:ascii="Wingdings" w:eastAsia="Wingdings" w:hAnsi="Wingdings" w:cs="Wingdings" w:hint="default"/>
      </w:rPr>
    </w:lvl>
  </w:abstractNum>
  <w:abstractNum w:abstractNumId="2" w15:restartNumberingAfterBreak="0">
    <w:nsid w:val="24451DDE"/>
    <w:multiLevelType w:val="hybridMultilevel"/>
    <w:tmpl w:val="F720401C"/>
    <w:lvl w:ilvl="0" w:tplc="CADC04C6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plc="699CF718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1E32C13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plc="1EAC1B1E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9B5C9DF0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plc="811CA05A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plc="38F8D7B8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67465968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plc="42146A14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3" w15:restartNumberingAfterBreak="0">
    <w:nsid w:val="2D3E7039"/>
    <w:multiLevelType w:val="hybridMultilevel"/>
    <w:tmpl w:val="3880F94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2DB95F06"/>
    <w:multiLevelType w:val="hybridMultilevel"/>
    <w:tmpl w:val="5652E88A"/>
    <w:lvl w:ilvl="0" w:tplc="04090005">
      <w:start w:val="1"/>
      <w:numFmt w:val="bullet"/>
      <w:lvlText w:val="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FCB1C98"/>
    <w:multiLevelType w:val="hybridMultilevel"/>
    <w:tmpl w:val="93A213B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AD90700"/>
    <w:multiLevelType w:val="multilevel"/>
    <w:tmpl w:val="97648702"/>
    <w:lvl w:ilvl="0">
      <w:start w:val="1"/>
      <w:numFmt w:val="bullet"/>
      <w:lvlText w:val=""/>
      <w:lvlJc w:val="left"/>
      <w:pPr>
        <w:ind w:hanging="420"/>
      </w:pPr>
      <w:rPr>
        <w:rFonts w:ascii="Wingdings" w:eastAsia="Wingdings" w:hAnsi="Wingdings" w:cs="Wingdings" w:hint="default"/>
      </w:rPr>
    </w:lvl>
    <w:lvl w:ilvl="1">
      <w:start w:val="1"/>
      <w:numFmt w:val="bullet"/>
      <w:lvlText w:val=""/>
      <w:lvlJc w:val="left"/>
      <w:pPr>
        <w:ind w:leftChars="191" w:hanging="420"/>
      </w:pPr>
      <w:rPr>
        <w:rFonts w:ascii="Wingdings" w:eastAsia="Wingdings" w:hAnsi="Wingdings" w:cs="Wingdings" w:hint="default"/>
      </w:rPr>
    </w:lvl>
    <w:lvl w:ilvl="2">
      <w:start w:val="1"/>
      <w:numFmt w:val="bullet"/>
      <w:lvlText w:val=""/>
      <w:lvlJc w:val="left"/>
      <w:pPr>
        <w:ind w:leftChars="382" w:hanging="42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"/>
      <w:lvlJc w:val="left"/>
      <w:pPr>
        <w:ind w:leftChars="573" w:hanging="420"/>
      </w:pPr>
      <w:rPr>
        <w:rFonts w:ascii="Wingdings" w:eastAsia="Wingdings" w:hAnsi="Wingdings" w:cs="Wingdings" w:hint="default"/>
      </w:rPr>
    </w:lvl>
    <w:lvl w:ilvl="4">
      <w:start w:val="1"/>
      <w:numFmt w:val="bullet"/>
      <w:lvlText w:val=""/>
      <w:lvlJc w:val="left"/>
      <w:pPr>
        <w:ind w:leftChars="764" w:hanging="420"/>
      </w:pPr>
      <w:rPr>
        <w:rFonts w:ascii="Wingdings" w:eastAsia="Wingdings" w:hAnsi="Wingdings" w:cs="Wingdings" w:hint="default"/>
      </w:rPr>
    </w:lvl>
    <w:lvl w:ilvl="5">
      <w:start w:val="1"/>
      <w:numFmt w:val="bullet"/>
      <w:lvlText w:val=""/>
      <w:lvlJc w:val="left"/>
      <w:pPr>
        <w:ind w:leftChars="954" w:hanging="42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"/>
      <w:lvlJc w:val="left"/>
      <w:pPr>
        <w:ind w:leftChars="1145" w:hanging="420"/>
      </w:pPr>
      <w:rPr>
        <w:rFonts w:ascii="Wingdings" w:eastAsia="Wingdings" w:hAnsi="Wingdings" w:cs="Wingdings" w:hint="default"/>
      </w:rPr>
    </w:lvl>
    <w:lvl w:ilvl="7">
      <w:start w:val="1"/>
      <w:numFmt w:val="bullet"/>
      <w:lvlText w:val=""/>
      <w:lvlJc w:val="left"/>
      <w:pPr>
        <w:ind w:leftChars="1336" w:hanging="420"/>
      </w:pPr>
      <w:rPr>
        <w:rFonts w:ascii="Wingdings" w:eastAsia="Wingdings" w:hAnsi="Wingdings" w:cs="Wingdings" w:hint="default"/>
      </w:rPr>
    </w:lvl>
    <w:lvl w:ilvl="8">
      <w:start w:val="1"/>
      <w:numFmt w:val="bullet"/>
      <w:lvlText w:val=""/>
      <w:lvlJc w:val="left"/>
      <w:pPr>
        <w:ind w:leftChars="1527" w:hanging="420"/>
      </w:pPr>
      <w:rPr>
        <w:rFonts w:ascii="Wingdings" w:eastAsia="Wingdings" w:hAnsi="Wingdings" w:cs="Wingdings" w:hint="default"/>
      </w:rPr>
    </w:lvl>
  </w:abstractNum>
  <w:abstractNum w:abstractNumId="7" w15:restartNumberingAfterBreak="0">
    <w:nsid w:val="5DD45C25"/>
    <w:multiLevelType w:val="hybridMultilevel"/>
    <w:tmpl w:val="9F6C87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6FA6246"/>
    <w:multiLevelType w:val="multilevel"/>
    <w:tmpl w:val="9E186F28"/>
    <w:lvl w:ilvl="0">
      <w:start w:val="1"/>
      <w:numFmt w:val="bullet"/>
      <w:lvlText w:val=""/>
      <w:lvlJc w:val="left"/>
      <w:pPr>
        <w:ind w:hanging="420"/>
      </w:pPr>
      <w:rPr>
        <w:rFonts w:ascii="Wingdings" w:eastAsia="Wingdings" w:hAnsi="Wingdings" w:cs="Wingdings" w:hint="default"/>
      </w:rPr>
    </w:lvl>
    <w:lvl w:ilvl="1">
      <w:start w:val="1"/>
      <w:numFmt w:val="bullet"/>
      <w:lvlText w:val=""/>
      <w:lvlJc w:val="left"/>
      <w:pPr>
        <w:ind w:left="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Chars="382" w:hanging="42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"/>
      <w:lvlJc w:val="left"/>
      <w:pPr>
        <w:ind w:leftChars="573" w:hanging="420"/>
      </w:pPr>
      <w:rPr>
        <w:rFonts w:ascii="Wingdings" w:eastAsia="Wingdings" w:hAnsi="Wingdings" w:cs="Wingdings" w:hint="default"/>
      </w:rPr>
    </w:lvl>
    <w:lvl w:ilvl="4">
      <w:start w:val="1"/>
      <w:numFmt w:val="bullet"/>
      <w:lvlText w:val=""/>
      <w:lvlJc w:val="left"/>
      <w:pPr>
        <w:ind w:leftChars="764" w:hanging="420"/>
      </w:pPr>
      <w:rPr>
        <w:rFonts w:ascii="Wingdings" w:eastAsia="Wingdings" w:hAnsi="Wingdings" w:cs="Wingdings" w:hint="default"/>
      </w:rPr>
    </w:lvl>
    <w:lvl w:ilvl="5">
      <w:start w:val="1"/>
      <w:numFmt w:val="bullet"/>
      <w:lvlText w:val=""/>
      <w:lvlJc w:val="left"/>
      <w:pPr>
        <w:ind w:leftChars="954" w:hanging="42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"/>
      <w:lvlJc w:val="left"/>
      <w:pPr>
        <w:ind w:leftChars="1145" w:hanging="420"/>
      </w:pPr>
      <w:rPr>
        <w:rFonts w:ascii="Wingdings" w:eastAsia="Wingdings" w:hAnsi="Wingdings" w:cs="Wingdings" w:hint="default"/>
      </w:rPr>
    </w:lvl>
    <w:lvl w:ilvl="7">
      <w:start w:val="1"/>
      <w:numFmt w:val="bullet"/>
      <w:lvlText w:val=""/>
      <w:lvlJc w:val="left"/>
      <w:pPr>
        <w:ind w:leftChars="1336" w:hanging="420"/>
      </w:pPr>
      <w:rPr>
        <w:rFonts w:ascii="Wingdings" w:eastAsia="Wingdings" w:hAnsi="Wingdings" w:cs="Wingdings" w:hint="default"/>
      </w:rPr>
    </w:lvl>
    <w:lvl w:ilvl="8">
      <w:start w:val="1"/>
      <w:numFmt w:val="bullet"/>
      <w:lvlText w:val=""/>
      <w:lvlJc w:val="left"/>
      <w:pPr>
        <w:ind w:leftChars="1527" w:hanging="420"/>
      </w:pPr>
      <w:rPr>
        <w:rFonts w:ascii="Wingdings" w:eastAsia="Wingdings" w:hAnsi="Wingdings" w:cs="Wingdings" w:hint="default"/>
      </w:rPr>
    </w:lvl>
  </w:abstractNum>
  <w:abstractNum w:abstractNumId="9" w15:restartNumberingAfterBreak="0">
    <w:nsid w:val="796A277B"/>
    <w:multiLevelType w:val="hybridMultilevel"/>
    <w:tmpl w:val="B76EAF7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7D475D75"/>
    <w:multiLevelType w:val="multilevel"/>
    <w:tmpl w:val="1744D91C"/>
    <w:lvl w:ilvl="0">
      <w:start w:val="1"/>
      <w:numFmt w:val="bullet"/>
      <w:lvlText w:val=""/>
      <w:lvlJc w:val="left"/>
      <w:pPr>
        <w:ind w:leftChars="254" w:hanging="420"/>
      </w:pPr>
      <w:rPr>
        <w:rFonts w:ascii="Wingdings" w:eastAsia="Wingdings" w:hAnsi="Wingdings" w:cs="Wingdings" w:hint="default"/>
      </w:rPr>
    </w:lvl>
    <w:lvl w:ilvl="1">
      <w:start w:val="1"/>
      <w:numFmt w:val="bullet"/>
      <w:lvlText w:val=""/>
      <w:lvlJc w:val="left"/>
      <w:pPr>
        <w:ind w:leftChars="445" w:hanging="420"/>
      </w:pPr>
      <w:rPr>
        <w:rFonts w:ascii="Wingdings" w:eastAsia="Wingdings" w:hAnsi="Wingdings" w:cs="Wingdings" w:hint="default"/>
      </w:rPr>
    </w:lvl>
    <w:lvl w:ilvl="2">
      <w:start w:val="1"/>
      <w:numFmt w:val="bullet"/>
      <w:lvlText w:val=""/>
      <w:lvlJc w:val="left"/>
      <w:pPr>
        <w:ind w:leftChars="636" w:hanging="42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"/>
      <w:lvlJc w:val="left"/>
      <w:pPr>
        <w:ind w:leftChars="827" w:hanging="420"/>
      </w:pPr>
      <w:rPr>
        <w:rFonts w:ascii="Wingdings" w:eastAsia="Wingdings" w:hAnsi="Wingdings" w:cs="Wingdings" w:hint="default"/>
      </w:rPr>
    </w:lvl>
    <w:lvl w:ilvl="4">
      <w:start w:val="1"/>
      <w:numFmt w:val="bullet"/>
      <w:lvlText w:val=""/>
      <w:lvlJc w:val="left"/>
      <w:pPr>
        <w:ind w:leftChars="1018" w:hanging="420"/>
      </w:pPr>
      <w:rPr>
        <w:rFonts w:ascii="Wingdings" w:eastAsia="Wingdings" w:hAnsi="Wingdings" w:cs="Wingdings" w:hint="default"/>
      </w:rPr>
    </w:lvl>
    <w:lvl w:ilvl="5">
      <w:start w:val="1"/>
      <w:numFmt w:val="bullet"/>
      <w:lvlText w:val=""/>
      <w:lvlJc w:val="left"/>
      <w:pPr>
        <w:ind w:leftChars="1209" w:hanging="42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"/>
      <w:lvlJc w:val="left"/>
      <w:pPr>
        <w:ind w:leftChars="1400" w:hanging="420"/>
      </w:pPr>
      <w:rPr>
        <w:rFonts w:ascii="Wingdings" w:eastAsia="Wingdings" w:hAnsi="Wingdings" w:cs="Wingdings" w:hint="default"/>
      </w:rPr>
    </w:lvl>
    <w:lvl w:ilvl="7">
      <w:start w:val="1"/>
      <w:numFmt w:val="bullet"/>
      <w:lvlText w:val=""/>
      <w:lvlJc w:val="left"/>
      <w:pPr>
        <w:ind w:leftChars="1591" w:hanging="420"/>
      </w:pPr>
      <w:rPr>
        <w:rFonts w:ascii="Wingdings" w:eastAsia="Wingdings" w:hAnsi="Wingdings" w:cs="Wingdings" w:hint="default"/>
      </w:rPr>
    </w:lvl>
    <w:lvl w:ilvl="8">
      <w:start w:val="1"/>
      <w:numFmt w:val="bullet"/>
      <w:lvlText w:val=""/>
      <w:lvlJc w:val="left"/>
      <w:pPr>
        <w:ind w:leftChars="1782" w:hanging="420"/>
      </w:pPr>
      <w:rPr>
        <w:rFonts w:ascii="Wingdings" w:eastAsia="Wingdings" w:hAnsi="Wingdings" w:cs="Wingdings" w:hint="default"/>
      </w:rPr>
    </w:lvl>
  </w:abstractNum>
  <w:num w:numId="1" w16cid:durableId="1558659365">
    <w:abstractNumId w:val="1"/>
  </w:num>
  <w:num w:numId="2" w16cid:durableId="1076439194">
    <w:abstractNumId w:val="6"/>
  </w:num>
  <w:num w:numId="3" w16cid:durableId="825170629">
    <w:abstractNumId w:val="0"/>
  </w:num>
  <w:num w:numId="4" w16cid:durableId="1731806084">
    <w:abstractNumId w:val="10"/>
  </w:num>
  <w:num w:numId="5" w16cid:durableId="169568698">
    <w:abstractNumId w:val="8"/>
  </w:num>
  <w:num w:numId="6" w16cid:durableId="635329889">
    <w:abstractNumId w:val="9"/>
  </w:num>
  <w:num w:numId="7" w16cid:durableId="73282125">
    <w:abstractNumId w:val="2"/>
  </w:num>
  <w:num w:numId="8" w16cid:durableId="1735424683">
    <w:abstractNumId w:val="4"/>
  </w:num>
  <w:num w:numId="9" w16cid:durableId="1925844739">
    <w:abstractNumId w:val="3"/>
  </w:num>
  <w:num w:numId="10" w16cid:durableId="174612102">
    <w:abstractNumId w:val="5"/>
  </w:num>
  <w:num w:numId="11" w16cid:durableId="21531529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yMDY3MLQ0MTG2tDBT0lEKTi0uzszPAykwrAUAxM21wiwAAAA="/>
  </w:docVars>
  <w:rsids>
    <w:rsidRoot w:val="001E770F"/>
    <w:rsid w:val="00085A2D"/>
    <w:rsid w:val="000B1F35"/>
    <w:rsid w:val="000C0F4C"/>
    <w:rsid w:val="001004F8"/>
    <w:rsid w:val="00124E3A"/>
    <w:rsid w:val="00125E4C"/>
    <w:rsid w:val="001300C3"/>
    <w:rsid w:val="00152ACD"/>
    <w:rsid w:val="00152D39"/>
    <w:rsid w:val="00155A4B"/>
    <w:rsid w:val="00160E46"/>
    <w:rsid w:val="00164457"/>
    <w:rsid w:val="001773F8"/>
    <w:rsid w:val="001B0635"/>
    <w:rsid w:val="001C6E96"/>
    <w:rsid w:val="001E770F"/>
    <w:rsid w:val="002060E0"/>
    <w:rsid w:val="00213D49"/>
    <w:rsid w:val="00232FC3"/>
    <w:rsid w:val="00254BA4"/>
    <w:rsid w:val="002579F5"/>
    <w:rsid w:val="00280407"/>
    <w:rsid w:val="00282411"/>
    <w:rsid w:val="00296E3E"/>
    <w:rsid w:val="002C3F9B"/>
    <w:rsid w:val="002E6188"/>
    <w:rsid w:val="00320AE6"/>
    <w:rsid w:val="00340756"/>
    <w:rsid w:val="00351070"/>
    <w:rsid w:val="00384258"/>
    <w:rsid w:val="003D031B"/>
    <w:rsid w:val="003D742E"/>
    <w:rsid w:val="003F0F78"/>
    <w:rsid w:val="004020E7"/>
    <w:rsid w:val="00402EA4"/>
    <w:rsid w:val="00407FAE"/>
    <w:rsid w:val="004141B8"/>
    <w:rsid w:val="00463911"/>
    <w:rsid w:val="0047174C"/>
    <w:rsid w:val="004A12D5"/>
    <w:rsid w:val="004B0D14"/>
    <w:rsid w:val="004B74DF"/>
    <w:rsid w:val="004F3C23"/>
    <w:rsid w:val="00501777"/>
    <w:rsid w:val="00506569"/>
    <w:rsid w:val="00511825"/>
    <w:rsid w:val="005174FB"/>
    <w:rsid w:val="00524B19"/>
    <w:rsid w:val="00526374"/>
    <w:rsid w:val="0052760C"/>
    <w:rsid w:val="00554837"/>
    <w:rsid w:val="0056011B"/>
    <w:rsid w:val="005B53F4"/>
    <w:rsid w:val="005D226B"/>
    <w:rsid w:val="005F4DCB"/>
    <w:rsid w:val="00656AEE"/>
    <w:rsid w:val="006707A1"/>
    <w:rsid w:val="00671ED1"/>
    <w:rsid w:val="006749C2"/>
    <w:rsid w:val="006B2D8F"/>
    <w:rsid w:val="006B7CA0"/>
    <w:rsid w:val="006C4D8F"/>
    <w:rsid w:val="006D5196"/>
    <w:rsid w:val="006D6D9D"/>
    <w:rsid w:val="006E1F82"/>
    <w:rsid w:val="007046C0"/>
    <w:rsid w:val="00723BE4"/>
    <w:rsid w:val="00733ADE"/>
    <w:rsid w:val="00767B97"/>
    <w:rsid w:val="007837D7"/>
    <w:rsid w:val="007C5C46"/>
    <w:rsid w:val="00801B53"/>
    <w:rsid w:val="00803C19"/>
    <w:rsid w:val="00804637"/>
    <w:rsid w:val="00865063"/>
    <w:rsid w:val="008738AF"/>
    <w:rsid w:val="00880B3B"/>
    <w:rsid w:val="0089037E"/>
    <w:rsid w:val="008A72A5"/>
    <w:rsid w:val="008F7789"/>
    <w:rsid w:val="00906A2A"/>
    <w:rsid w:val="00960FD6"/>
    <w:rsid w:val="00974E19"/>
    <w:rsid w:val="009829F0"/>
    <w:rsid w:val="009E12C0"/>
    <w:rsid w:val="00A364C5"/>
    <w:rsid w:val="00AA4C39"/>
    <w:rsid w:val="00AC1810"/>
    <w:rsid w:val="00AD2251"/>
    <w:rsid w:val="00AD5519"/>
    <w:rsid w:val="00B34E4A"/>
    <w:rsid w:val="00B52F27"/>
    <w:rsid w:val="00B933D1"/>
    <w:rsid w:val="00BA7E6D"/>
    <w:rsid w:val="00BD7E6C"/>
    <w:rsid w:val="00BF3B83"/>
    <w:rsid w:val="00C0545F"/>
    <w:rsid w:val="00C35761"/>
    <w:rsid w:val="00C43E0B"/>
    <w:rsid w:val="00C669E3"/>
    <w:rsid w:val="00C91CE8"/>
    <w:rsid w:val="00CB578F"/>
    <w:rsid w:val="00CB7DA4"/>
    <w:rsid w:val="00CE447A"/>
    <w:rsid w:val="00D0039C"/>
    <w:rsid w:val="00D100BC"/>
    <w:rsid w:val="00D43CA5"/>
    <w:rsid w:val="00D54B86"/>
    <w:rsid w:val="00D92E46"/>
    <w:rsid w:val="00D9726C"/>
    <w:rsid w:val="00DC077E"/>
    <w:rsid w:val="00DD3F10"/>
    <w:rsid w:val="00E15B2D"/>
    <w:rsid w:val="00E313C9"/>
    <w:rsid w:val="00E51B7D"/>
    <w:rsid w:val="00E60914"/>
    <w:rsid w:val="00E6291E"/>
    <w:rsid w:val="00E64392"/>
    <w:rsid w:val="00E86215"/>
    <w:rsid w:val="00EC0574"/>
    <w:rsid w:val="00F10576"/>
    <w:rsid w:val="00F21FB3"/>
    <w:rsid w:val="00F846F3"/>
    <w:rsid w:val="00FB61CC"/>
    <w:rsid w:val="00FF6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D4D40B"/>
  <w15:docId w15:val="{9C3612AA-4654-4CFE-839D-5927E98B4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333333"/>
        <w:kern w:val="2"/>
        <w:sz w:val="22"/>
        <w:szCs w:val="22"/>
        <w:lang w:val="en-US" w:eastAsia="zh-CN" w:bidi="ar-SA"/>
      </w:rPr>
    </w:rPrDefault>
    <w:pPrDefault>
      <w:pPr>
        <w:snapToGrid w:val="0"/>
        <w:spacing w:before="60" w:after="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pPr>
      <w:widowControl w:val="0"/>
    </w:pPr>
  </w:style>
  <w:style w:type="paragraph" w:styleId="3">
    <w:name w:val="heading 3"/>
    <w:basedOn w:val="a"/>
    <w:next w:val="a"/>
    <w:uiPriority w:val="9"/>
    <w:qFormat/>
    <w:pPr>
      <w:keepNext/>
      <w:keepLines/>
      <w:spacing w:before="0" w:after="0" w:line="408" w:lineRule="auto"/>
      <w:outlineLvl w:val="2"/>
    </w:pPr>
    <w:rPr>
      <w:b/>
      <w:bCs/>
      <w:color w:val="1A1A1A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tblPr>
      <w:tblBorders>
        <w:top w:val="single" w:sz="6" w:space="0" w:color="CBCDD1"/>
        <w:left w:val="single" w:sz="6" w:space="0" w:color="CBCDD1"/>
        <w:bottom w:val="single" w:sz="6" w:space="0" w:color="CBCDD1"/>
        <w:right w:val="single" w:sz="6" w:space="0" w:color="CBCDD1"/>
        <w:insideH w:val="single" w:sz="6" w:space="0" w:color="CBCDD1"/>
        <w:insideV w:val="single" w:sz="6" w:space="0" w:color="CBCDD1"/>
      </w:tblBorders>
    </w:tblPr>
    <w:tcPr>
      <w:vAlign w:val="center"/>
    </w:tcPr>
  </w:style>
  <w:style w:type="paragraph" w:styleId="a4">
    <w:name w:val="Title"/>
    <w:basedOn w:val="a"/>
    <w:next w:val="a"/>
    <w:uiPriority w:val="9"/>
    <w:qFormat/>
    <w:pPr>
      <w:keepNext/>
      <w:keepLines/>
      <w:spacing w:before="0" w:after="0" w:line="408" w:lineRule="auto"/>
      <w:jc w:val="center"/>
      <w:outlineLvl w:val="0"/>
    </w:pPr>
    <w:rPr>
      <w:b/>
      <w:bCs/>
      <w:color w:val="1A1A1A"/>
      <w:sz w:val="48"/>
      <w:szCs w:val="48"/>
    </w:rPr>
  </w:style>
  <w:style w:type="paragraph" w:styleId="a5">
    <w:name w:val="annotation text"/>
    <w:basedOn w:val="a"/>
    <w:link w:val="a6"/>
    <w:uiPriority w:val="99"/>
    <w:semiHidden/>
    <w:unhideWhenUsed/>
  </w:style>
  <w:style w:type="character" w:customStyle="1" w:styleId="a6">
    <w:name w:val="批注文字 字符"/>
    <w:basedOn w:val="a0"/>
    <w:link w:val="a5"/>
    <w:uiPriority w:val="99"/>
    <w:semiHidden/>
  </w:style>
  <w:style w:type="character" w:styleId="a7">
    <w:name w:val="annotation reference"/>
    <w:basedOn w:val="a0"/>
    <w:uiPriority w:val="99"/>
    <w:semiHidden/>
    <w:unhideWhenUsed/>
    <w:rPr>
      <w:sz w:val="21"/>
      <w:szCs w:val="21"/>
    </w:rPr>
  </w:style>
  <w:style w:type="paragraph" w:styleId="a8">
    <w:name w:val="Balloon Text"/>
    <w:basedOn w:val="a"/>
    <w:link w:val="a9"/>
    <w:uiPriority w:val="99"/>
    <w:semiHidden/>
    <w:unhideWhenUsed/>
    <w:rsid w:val="00A364C5"/>
    <w:pPr>
      <w:spacing w:before="0" w:after="0" w:line="240" w:lineRule="auto"/>
    </w:pPr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A364C5"/>
    <w:rPr>
      <w:sz w:val="18"/>
      <w:szCs w:val="18"/>
    </w:rPr>
  </w:style>
  <w:style w:type="paragraph" w:styleId="aa">
    <w:name w:val="List Paragraph"/>
    <w:basedOn w:val="a"/>
    <w:uiPriority w:val="34"/>
    <w:qFormat/>
    <w:rsid w:val="00164457"/>
    <w:pPr>
      <w:ind w:firstLineChars="200" w:firstLine="420"/>
    </w:pPr>
  </w:style>
  <w:style w:type="paragraph" w:styleId="ab">
    <w:name w:val="header"/>
    <w:basedOn w:val="a"/>
    <w:link w:val="ac"/>
    <w:uiPriority w:val="99"/>
    <w:unhideWhenUsed/>
    <w:rsid w:val="004020E7"/>
    <w:pPr>
      <w:pBdr>
        <w:bottom w:val="single" w:sz="6" w:space="1" w:color="auto"/>
      </w:pBdr>
      <w:tabs>
        <w:tab w:val="center" w:pos="4153"/>
        <w:tab w:val="right" w:pos="8306"/>
      </w:tabs>
      <w:spacing w:line="240" w:lineRule="auto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4020E7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4020E7"/>
    <w:pPr>
      <w:tabs>
        <w:tab w:val="center" w:pos="4153"/>
        <w:tab w:val="right" w:pos="8306"/>
      </w:tabs>
      <w:spacing w:line="240" w:lineRule="auto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4020E7"/>
    <w:rPr>
      <w:sz w:val="18"/>
      <w:szCs w:val="18"/>
    </w:rPr>
  </w:style>
  <w:style w:type="character" w:styleId="af">
    <w:name w:val="Hyperlink"/>
    <w:basedOn w:val="a0"/>
    <w:uiPriority w:val="99"/>
    <w:unhideWhenUsed/>
    <w:rsid w:val="00125E4C"/>
    <w:rPr>
      <w:color w:val="0563C1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125E4C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1773F8"/>
    <w:pPr>
      <w:snapToGrid/>
      <w:spacing w:before="0" w:after="0" w:line="240" w:lineRule="auto"/>
    </w:pPr>
  </w:style>
  <w:style w:type="paragraph" w:styleId="af2">
    <w:name w:val="No Spacing"/>
    <w:uiPriority w:val="1"/>
    <w:qFormat/>
    <w:rsid w:val="00767B97"/>
    <w:pPr>
      <w:widowControl w:val="0"/>
      <w:spacing w:before="0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51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05681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30470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9090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4611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623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32704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06690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88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yulan.zhang@lzb.ac.cn" TargetMode="External"/><Relationship Id="rId13" Type="http://schemas.openxmlformats.org/officeDocument/2006/relationships/hyperlink" Target="http://niuhw@lzb.ac.cn" TargetMode="External"/><Relationship Id="rId18" Type="http://schemas.openxmlformats.org/officeDocument/2006/relationships/hyperlink" Target="http://peiwansheng@lzb.ac.cn" TargetMode="External"/><Relationship Id="rId26" Type="http://schemas.openxmlformats.org/officeDocument/2006/relationships/hyperlink" Target="http://huaibaojuan@126.com" TargetMode="External"/><Relationship Id="rId39" Type="http://schemas.openxmlformats.org/officeDocument/2006/relationships/hyperlink" Target="http://qianggong.zhang@itpcas.ac.cn" TargetMode="External"/><Relationship Id="rId3" Type="http://schemas.openxmlformats.org/officeDocument/2006/relationships/styles" Target="styles.xml"/><Relationship Id="rId21" Type="http://schemas.openxmlformats.org/officeDocument/2006/relationships/hyperlink" Target="http://dongzhiwen@lzb.ac.cn" TargetMode="External"/><Relationship Id="rId34" Type="http://schemas.openxmlformats.org/officeDocument/2006/relationships/hyperlink" Target="http://jtxuxt@imu.edu.cn" TargetMode="External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angpuyu@lzb.ac.cn" TargetMode="External"/><Relationship Id="rId17" Type="http://schemas.openxmlformats.org/officeDocument/2006/relationships/hyperlink" Target="http://lizxhhs@163.com" TargetMode="External"/><Relationship Id="rId25" Type="http://schemas.openxmlformats.org/officeDocument/2006/relationships/hyperlink" Target="http://dingminghu@foxmail.com" TargetMode="External"/><Relationship Id="rId33" Type="http://schemas.openxmlformats.org/officeDocument/2006/relationships/hyperlink" Target="http://luodongliang@lzb.ac.cn" TargetMode="External"/><Relationship Id="rId38" Type="http://schemas.openxmlformats.org/officeDocument/2006/relationships/hyperlink" Target="http://mucc@lzu.edu.cn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lzjie314@163.com" TargetMode="External"/><Relationship Id="rId20" Type="http://schemas.openxmlformats.org/officeDocument/2006/relationships/hyperlink" Target="http://yyang@imde.ac.cn" TargetMode="External"/><Relationship Id="rId29" Type="http://schemas.openxmlformats.org/officeDocument/2006/relationships/hyperlink" Target="http://hit_tl@163.com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jizhm3@mail.sysu.edu.cn" TargetMode="External"/><Relationship Id="rId24" Type="http://schemas.openxmlformats.org/officeDocument/2006/relationships/hyperlink" Target="http://geosubor@mail.bnu.edu.cn" TargetMode="External"/><Relationship Id="rId32" Type="http://schemas.openxmlformats.org/officeDocument/2006/relationships/hyperlink" Target="http://luojing@lzb.ac.cn" TargetMode="External"/><Relationship Id="rId37" Type="http://schemas.openxmlformats.org/officeDocument/2006/relationships/hyperlink" Target="http://lichuanjin@lzb.ac.cn" TargetMode="External"/><Relationship Id="rId40" Type="http://schemas.openxmlformats.org/officeDocument/2006/relationships/hyperlink" Target="http://cuixiangbin@pric.org.c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xyzhong@lzb.ac.cn" TargetMode="External"/><Relationship Id="rId23" Type="http://schemas.openxmlformats.org/officeDocument/2006/relationships/hyperlink" Target="http://wangshengjie@nwnu.edu.cn" TargetMode="External"/><Relationship Id="rId28" Type="http://schemas.openxmlformats.org/officeDocument/2006/relationships/hyperlink" Target="http://tianbiao727@foxmail.com" TargetMode="External"/><Relationship Id="rId36" Type="http://schemas.openxmlformats.org/officeDocument/2006/relationships/hyperlink" Target="http://taibw@lzb.ac.cn" TargetMode="External"/><Relationship Id="rId10" Type="http://schemas.openxmlformats.org/officeDocument/2006/relationships/hyperlink" Target="http://qlyou@fudan.edu.cn" TargetMode="External"/><Relationship Id="rId19" Type="http://schemas.openxmlformats.org/officeDocument/2006/relationships/hyperlink" Target="http://lixy@nwu.edu.cn" TargetMode="External"/><Relationship Id="rId31" Type="http://schemas.openxmlformats.org/officeDocument/2006/relationships/hyperlink" Target="http://xuli@bjtu.edu.cn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genglei@ustc.edu.cn" TargetMode="External"/><Relationship Id="rId14" Type="http://schemas.openxmlformats.org/officeDocument/2006/relationships/hyperlink" Target="http://huguojie123@lab.ac.cn" TargetMode="External"/><Relationship Id="rId22" Type="http://schemas.openxmlformats.org/officeDocument/2006/relationships/hyperlink" Target="http://wangxuejia@lzu.edu.cn" TargetMode="External"/><Relationship Id="rId27" Type="http://schemas.openxmlformats.org/officeDocument/2006/relationships/hyperlink" Target="http://zhangw06@lzb.ac.cn" TargetMode="External"/><Relationship Id="rId30" Type="http://schemas.openxmlformats.org/officeDocument/2006/relationships/hyperlink" Target="http://zez@nefu.edu.cn" TargetMode="External"/><Relationship Id="rId35" Type="http://schemas.openxmlformats.org/officeDocument/2006/relationships/hyperlink" Target="http://wangqingzhi87@qhu.edu.cn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7BB9B4-4747-4896-99DA-412350B4F1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</TotalTime>
  <Pages>1</Pages>
  <Words>434</Words>
  <Characters>2476</Characters>
  <Application>Microsoft Office Word</Application>
  <DocSecurity>0</DocSecurity>
  <Lines>20</Lines>
  <Paragraphs>5</Paragraphs>
  <ScaleCrop>false</ScaleCrop>
  <Company/>
  <LinksUpToDate>false</LinksUpToDate>
  <CharactersWithSpaces>2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Xu</dc:creator>
  <cp:lastModifiedBy>NTKO</cp:lastModifiedBy>
  <cp:revision>106</cp:revision>
  <cp:lastPrinted>2022-08-20T09:03:00Z</cp:lastPrinted>
  <dcterms:created xsi:type="dcterms:W3CDTF">2022-08-13T10:27:00Z</dcterms:created>
  <dcterms:modified xsi:type="dcterms:W3CDTF">2022-08-23T01:20:00Z</dcterms:modified>
</cp:coreProperties>
</file>